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6C227" w14:textId="4CA5D228" w:rsidR="00710201" w:rsidRPr="00710201" w:rsidRDefault="00273534" w:rsidP="00273534">
      <w:pPr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Below is all the information you need for submitting a </w:t>
      </w:r>
      <w:r w:rsidR="00BE1497">
        <w:rPr>
          <w:rFonts w:ascii="Arial" w:hAnsi="Arial" w:cs="Arial"/>
        </w:rPr>
        <w:t xml:space="preserve">sport </w:t>
      </w:r>
      <w:r w:rsidR="00B73E9C">
        <w:rPr>
          <w:rFonts w:ascii="Arial" w:hAnsi="Arial" w:cs="Arial"/>
        </w:rPr>
        <w:t xml:space="preserve">clubs’ </w:t>
      </w:r>
      <w:r>
        <w:rPr>
          <w:rFonts w:ascii="Arial" w:hAnsi="Arial" w:cs="Arial"/>
        </w:rPr>
        <w:t>grant</w:t>
      </w:r>
      <w:r w:rsidR="00BE1497">
        <w:rPr>
          <w:rFonts w:ascii="Arial" w:hAnsi="Arial" w:cs="Arial"/>
        </w:rPr>
        <w:t xml:space="preserve"> application</w:t>
      </w:r>
      <w:r>
        <w:rPr>
          <w:rFonts w:ascii="Arial" w:hAnsi="Arial" w:cs="Arial"/>
        </w:rPr>
        <w:t xml:space="preserve">. Please ensure you read through all the information and criteria before you get started. </w:t>
      </w:r>
      <w:r w:rsidR="00F7044E"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You may also wish to read </w:t>
      </w:r>
      <w:r w:rsidR="00F7044E" w:rsidRPr="00F46142"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the </w:t>
      </w:r>
      <w:r w:rsidR="005E215D">
        <w:rPr>
          <w:rStyle w:val="normaltextrun"/>
          <w:rFonts w:ascii="Arial" w:hAnsi="Arial" w:cs="Arial"/>
          <w:color w:val="000000"/>
        </w:rPr>
        <w:t>Example Grant Application</w:t>
      </w:r>
      <w:r w:rsidR="00F46142">
        <w:rPr>
          <w:rStyle w:val="normaltextrun"/>
          <w:rFonts w:ascii="Arial" w:hAnsi="Arial" w:cs="Arial"/>
          <w:color w:val="000000"/>
        </w:rPr>
        <w:t xml:space="preserve"> to help with your application. </w:t>
      </w:r>
      <w:r w:rsidR="00F7044E">
        <w:rPr>
          <w:rStyle w:val="normaltextrun"/>
          <w:rFonts w:ascii="Arial" w:hAnsi="Arial" w:cs="Arial"/>
          <w:color w:val="000000"/>
          <w:shd w:val="clear" w:color="auto" w:fill="FFFFFF"/>
        </w:rPr>
        <w:t>More information about finances is also available on the AUSA skills hub.</w:t>
      </w:r>
    </w:p>
    <w:p w14:paraId="027012BA" w14:textId="77777777" w:rsidR="001B3504" w:rsidRDefault="001B3504" w:rsidP="00026C27">
      <w:pPr>
        <w:jc w:val="both"/>
        <w:rPr>
          <w:rFonts w:ascii="Arial" w:hAnsi="Arial" w:cs="Arial"/>
        </w:rPr>
      </w:pPr>
    </w:p>
    <w:p w14:paraId="208B1F72" w14:textId="77777777" w:rsidR="001B3504" w:rsidRPr="00A14C0C" w:rsidRDefault="001B3504" w:rsidP="001B3504">
      <w:pPr>
        <w:jc w:val="both"/>
        <w:rPr>
          <w:rFonts w:ascii="Arial" w:hAnsi="Arial" w:cs="Arial"/>
          <w:b/>
        </w:rPr>
      </w:pPr>
      <w:r w:rsidRPr="00A14C0C">
        <w:rPr>
          <w:rFonts w:ascii="Arial" w:hAnsi="Arial" w:cs="Arial"/>
          <w:b/>
        </w:rPr>
        <w:t>Important information:</w:t>
      </w:r>
    </w:p>
    <w:p w14:paraId="144222E6" w14:textId="75EA1AF7" w:rsidR="00273534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bookmarkStart w:id="0" w:name="_Hlk58869765"/>
      <w:r>
        <w:rPr>
          <w:rFonts w:ascii="Arial" w:hAnsi="Arial" w:cs="Arial"/>
        </w:rPr>
        <w:t xml:space="preserve">Application deadline is </w:t>
      </w:r>
      <w:r w:rsidRPr="00FA6039">
        <w:rPr>
          <w:rFonts w:ascii="Arial" w:hAnsi="Arial" w:cs="Arial"/>
          <w:b/>
          <w:bCs/>
        </w:rPr>
        <w:t xml:space="preserve">9am </w:t>
      </w:r>
      <w:r w:rsidR="00823A41" w:rsidRPr="00FA6039">
        <w:rPr>
          <w:rFonts w:ascii="Arial" w:hAnsi="Arial" w:cs="Arial"/>
          <w:b/>
          <w:bCs/>
        </w:rPr>
        <w:t>Monday 30</w:t>
      </w:r>
      <w:r w:rsidR="00823A41" w:rsidRPr="00FA6039">
        <w:rPr>
          <w:rFonts w:ascii="Arial" w:hAnsi="Arial" w:cs="Arial"/>
          <w:b/>
          <w:bCs/>
          <w:vertAlign w:val="superscript"/>
        </w:rPr>
        <w:t>th</w:t>
      </w:r>
      <w:r w:rsidR="00823A41" w:rsidRPr="00FA6039">
        <w:rPr>
          <w:rFonts w:ascii="Arial" w:hAnsi="Arial" w:cs="Arial"/>
          <w:b/>
          <w:bCs/>
        </w:rPr>
        <w:t xml:space="preserve"> January 2023</w:t>
      </w:r>
      <w:r>
        <w:rPr>
          <w:rFonts w:ascii="Arial" w:hAnsi="Arial" w:cs="Arial"/>
        </w:rPr>
        <w:t>.</w:t>
      </w:r>
    </w:p>
    <w:p w14:paraId="48418ACD" w14:textId="77777777" w:rsidR="00273534" w:rsidRPr="008542A2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bookmarkStart w:id="1" w:name="_Hlk58869781"/>
      <w:bookmarkEnd w:id="0"/>
      <w:r>
        <w:rPr>
          <w:rFonts w:ascii="Arial" w:hAnsi="Arial" w:cs="Arial"/>
        </w:rPr>
        <w:t xml:space="preserve">A </w:t>
      </w:r>
      <w:r w:rsidRPr="00C859BA">
        <w:rPr>
          <w:rFonts w:ascii="Arial" w:hAnsi="Arial" w:cs="Arial"/>
        </w:rPr>
        <w:t xml:space="preserve">completed application does not guarantee </w:t>
      </w:r>
      <w:r>
        <w:rPr>
          <w:rFonts w:ascii="Arial" w:hAnsi="Arial" w:cs="Arial"/>
        </w:rPr>
        <w:t>funding</w:t>
      </w:r>
      <w:r w:rsidRPr="00C859BA">
        <w:rPr>
          <w:rFonts w:ascii="Arial" w:hAnsi="Arial" w:cs="Arial"/>
        </w:rPr>
        <w:t xml:space="preserve">. Funds are limited and will be </w:t>
      </w:r>
      <w:r>
        <w:rPr>
          <w:rFonts w:ascii="Arial" w:hAnsi="Arial" w:cs="Arial"/>
        </w:rPr>
        <w:t xml:space="preserve">allocated where the panel </w:t>
      </w:r>
      <w:r w:rsidRPr="00C859BA">
        <w:rPr>
          <w:rFonts w:ascii="Arial" w:hAnsi="Arial" w:cs="Arial"/>
        </w:rPr>
        <w:t>deem</w:t>
      </w:r>
      <w:r>
        <w:rPr>
          <w:rFonts w:ascii="Arial" w:hAnsi="Arial" w:cs="Arial"/>
        </w:rPr>
        <w:t>s</w:t>
      </w:r>
      <w:r w:rsidRPr="00C859BA">
        <w:rPr>
          <w:rFonts w:ascii="Arial" w:hAnsi="Arial" w:cs="Arial"/>
        </w:rPr>
        <w:t xml:space="preserve"> appropriate</w:t>
      </w:r>
      <w:r>
        <w:rPr>
          <w:rFonts w:ascii="Arial" w:hAnsi="Arial" w:cs="Arial"/>
        </w:rPr>
        <w:t>.</w:t>
      </w:r>
    </w:p>
    <w:bookmarkEnd w:id="1"/>
    <w:p w14:paraId="1576AB9F" w14:textId="256C83E5" w:rsidR="00273534" w:rsidRPr="001F36F2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r w:rsidRPr="001F36F2">
        <w:rPr>
          <w:rFonts w:ascii="Arial" w:hAnsi="Arial" w:cs="Arial"/>
        </w:rPr>
        <w:t xml:space="preserve">Applications are to be completed and </w:t>
      </w:r>
      <w:r w:rsidR="00F7044E" w:rsidRPr="001F36F2">
        <w:rPr>
          <w:rFonts w:ascii="Arial" w:hAnsi="Arial" w:cs="Arial"/>
        </w:rPr>
        <w:t>submitted</w:t>
      </w:r>
      <w:r w:rsidR="00823A41" w:rsidRPr="001F36F2">
        <w:t xml:space="preserve"> </w:t>
      </w:r>
      <w:r w:rsidR="00823A41" w:rsidRPr="001F36F2">
        <w:rPr>
          <w:rFonts w:ascii="Arial" w:hAnsi="Arial" w:cs="Arial"/>
        </w:rPr>
        <w:t xml:space="preserve">here: </w:t>
      </w:r>
      <w:hyperlink r:id="rId11" w:history="1">
        <w:r w:rsidR="00823A41" w:rsidRPr="001F36F2">
          <w:rPr>
            <w:rStyle w:val="Hyperlink"/>
            <w:rFonts w:ascii="Arial" w:hAnsi="Arial" w:cs="Arial"/>
          </w:rPr>
          <w:t>Sports Grant 22-23 Submission</w:t>
        </w:r>
        <w:r w:rsidR="005773C2">
          <w:rPr>
            <w:rStyle w:val="Hyperlink"/>
            <w:rFonts w:ascii="Arial" w:hAnsi="Arial" w:cs="Arial"/>
          </w:rPr>
          <w:t xml:space="preserve"> (second semester)</w:t>
        </w:r>
        <w:r w:rsidR="006D592B" w:rsidRPr="001F36F2">
          <w:rPr>
            <w:rStyle w:val="Hyperlink"/>
            <w:rFonts w:ascii="Arial" w:hAnsi="Arial" w:cs="Arial"/>
          </w:rPr>
          <w:t>.</w:t>
        </w:r>
      </w:hyperlink>
      <w:r w:rsidR="00743510" w:rsidRPr="001F36F2">
        <w:rPr>
          <w:rStyle w:val="Hyperlink"/>
          <w:rFonts w:ascii="Arial" w:hAnsi="Arial" w:cs="Arial"/>
          <w:u w:val="none"/>
        </w:rPr>
        <w:t xml:space="preserve"> </w:t>
      </w:r>
      <w:r w:rsidR="001F36F2" w:rsidRPr="001F36F2">
        <w:rPr>
          <w:rStyle w:val="Hyperlink"/>
          <w:rFonts w:ascii="Arial" w:hAnsi="Arial" w:cs="Arial"/>
          <w:color w:val="000000" w:themeColor="text1"/>
          <w:u w:val="none"/>
        </w:rPr>
        <w:t>All applications should be submitted via the form, please do not submit applications via email.</w:t>
      </w:r>
    </w:p>
    <w:p w14:paraId="04A2C1BD" w14:textId="0E2E9829" w:rsidR="00273534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bookmarkStart w:id="2" w:name="_Hlk58869827"/>
      <w:r w:rsidRPr="001F36F2">
        <w:rPr>
          <w:rFonts w:ascii="Arial" w:hAnsi="Arial" w:cs="Arial"/>
        </w:rPr>
        <w:t>All allocated</w:t>
      </w:r>
      <w:r w:rsidRPr="001B3504">
        <w:rPr>
          <w:rFonts w:ascii="Arial" w:hAnsi="Arial" w:cs="Arial"/>
        </w:rPr>
        <w:t xml:space="preserve"> money must be spent by the </w:t>
      </w:r>
      <w:proofErr w:type="gramStart"/>
      <w:r>
        <w:rPr>
          <w:rFonts w:ascii="Arial" w:hAnsi="Arial" w:cs="Arial"/>
        </w:rPr>
        <w:t>30</w:t>
      </w:r>
      <w:r w:rsidRPr="001B3504">
        <w:rPr>
          <w:rFonts w:ascii="Arial" w:hAnsi="Arial" w:cs="Arial"/>
          <w:vertAlign w:val="superscript"/>
        </w:rPr>
        <w:t>th</w:t>
      </w:r>
      <w:proofErr w:type="gramEnd"/>
      <w:r>
        <w:rPr>
          <w:rFonts w:ascii="Arial" w:hAnsi="Arial" w:cs="Arial"/>
        </w:rPr>
        <w:t xml:space="preserve"> April 202</w:t>
      </w:r>
      <w:r w:rsidR="00F7044E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unless </w:t>
      </w:r>
      <w:r w:rsidR="00B73E9C">
        <w:rPr>
          <w:rFonts w:ascii="Arial" w:hAnsi="Arial" w:cs="Arial"/>
        </w:rPr>
        <w:t xml:space="preserve">the club’s core </w:t>
      </w:r>
      <w:r>
        <w:rPr>
          <w:rFonts w:ascii="Arial" w:hAnsi="Arial" w:cs="Arial"/>
        </w:rPr>
        <w:t xml:space="preserve">activities take place in the summer months.  </w:t>
      </w:r>
      <w:r w:rsidR="00F7044E">
        <w:rPr>
          <w:rFonts w:ascii="Arial" w:hAnsi="Arial" w:cs="Arial"/>
        </w:rPr>
        <w:t xml:space="preserve">If this is the case, this should be stated under </w:t>
      </w:r>
      <w:r w:rsidR="00FE5EE3">
        <w:rPr>
          <w:rStyle w:val="normaltextrun"/>
          <w:rFonts w:ascii="Arial" w:hAnsi="Arial" w:cs="Arial"/>
          <w:color w:val="000000"/>
          <w:bdr w:val="none" w:sz="0" w:space="0" w:color="auto" w:frame="1"/>
        </w:rPr>
        <w:t>‘Description of what the funds will be used for’.</w:t>
      </w:r>
    </w:p>
    <w:bookmarkEnd w:id="2"/>
    <w:p w14:paraId="72EF345E" w14:textId="4B7C8BC4" w:rsidR="00273534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r w:rsidRPr="00A14C0C">
        <w:rPr>
          <w:rFonts w:ascii="Arial" w:hAnsi="Arial" w:cs="Arial"/>
        </w:rPr>
        <w:t xml:space="preserve">All applications are dealt with on a </w:t>
      </w:r>
      <w:r w:rsidR="00E30BA5" w:rsidRPr="00A14C0C">
        <w:rPr>
          <w:rFonts w:ascii="Arial" w:hAnsi="Arial" w:cs="Arial"/>
        </w:rPr>
        <w:t>case-by-case</w:t>
      </w:r>
      <w:r w:rsidRPr="00A14C0C">
        <w:rPr>
          <w:rFonts w:ascii="Arial" w:hAnsi="Arial" w:cs="Arial"/>
        </w:rPr>
        <w:t xml:space="preserve"> basis and the decision </w:t>
      </w:r>
      <w:r>
        <w:rPr>
          <w:rFonts w:ascii="Arial" w:hAnsi="Arial" w:cs="Arial"/>
        </w:rPr>
        <w:t>of the panel is final.</w:t>
      </w:r>
    </w:p>
    <w:p w14:paraId="7AB1CAAD" w14:textId="5FCF0D7B" w:rsidR="00F21DB6" w:rsidRDefault="00F21DB6" w:rsidP="00F21DB6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A full 2022-23 budget</w:t>
      </w:r>
      <w:r>
        <w:rPr>
          <w:rFonts w:ascii="Arial" w:hAnsi="Arial" w:cs="Arial"/>
        </w:rPr>
        <w:t xml:space="preserve"> and development plan</w:t>
      </w:r>
      <w:r>
        <w:rPr>
          <w:rFonts w:ascii="Arial" w:hAnsi="Arial" w:cs="Arial"/>
        </w:rPr>
        <w:t xml:space="preserve"> should be submitted with your application. </w:t>
      </w:r>
      <w:r w:rsidRPr="00635C54">
        <w:rPr>
          <w:rFonts w:ascii="Arial" w:hAnsi="Arial" w:cs="Arial"/>
          <w:b/>
          <w:bCs/>
        </w:rPr>
        <w:t xml:space="preserve">The budget should be </w:t>
      </w:r>
      <w:r w:rsidR="00635C54">
        <w:rPr>
          <w:rFonts w:ascii="Arial" w:hAnsi="Arial" w:cs="Arial"/>
          <w:b/>
          <w:bCs/>
        </w:rPr>
        <w:t>up to date</w:t>
      </w:r>
      <w:r w:rsidRPr="00635C54">
        <w:rPr>
          <w:rFonts w:ascii="Arial" w:hAnsi="Arial" w:cs="Arial"/>
          <w:b/>
          <w:bCs/>
        </w:rPr>
        <w:t xml:space="preserve"> includ</w:t>
      </w:r>
      <w:r w:rsidR="00DA7140">
        <w:rPr>
          <w:rFonts w:ascii="Arial" w:hAnsi="Arial" w:cs="Arial"/>
          <w:b/>
          <w:bCs/>
        </w:rPr>
        <w:t>ing</w:t>
      </w:r>
      <w:r w:rsidRPr="00635C54">
        <w:rPr>
          <w:rFonts w:ascii="Arial" w:hAnsi="Arial" w:cs="Arial"/>
          <w:b/>
          <w:bCs/>
        </w:rPr>
        <w:t xml:space="preserve"> any funds granted to the </w:t>
      </w:r>
      <w:r w:rsidR="001B1838">
        <w:rPr>
          <w:rFonts w:ascii="Arial" w:hAnsi="Arial" w:cs="Arial"/>
          <w:b/>
          <w:bCs/>
        </w:rPr>
        <w:t>club</w:t>
      </w:r>
      <w:r w:rsidRPr="00635C54">
        <w:rPr>
          <w:rFonts w:ascii="Arial" w:hAnsi="Arial" w:cs="Arial"/>
          <w:b/>
          <w:bCs/>
        </w:rPr>
        <w:t xml:space="preserve"> from the previous round of grants</w:t>
      </w:r>
      <w:r>
        <w:rPr>
          <w:rFonts w:ascii="Arial" w:hAnsi="Arial" w:cs="Arial"/>
        </w:rPr>
        <w:t>.</w:t>
      </w:r>
    </w:p>
    <w:p w14:paraId="104B6873" w14:textId="184440CA" w:rsidR="00DA7140" w:rsidRDefault="00DA7140" w:rsidP="00F21DB6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Duplicate applications from the previous round will not be considered.</w:t>
      </w:r>
    </w:p>
    <w:p w14:paraId="19E81D36" w14:textId="08759789" w:rsidR="00273534" w:rsidRDefault="00273534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r w:rsidRPr="00273534">
        <w:rPr>
          <w:rFonts w:ascii="Arial" w:hAnsi="Arial" w:cs="Arial"/>
        </w:rPr>
        <w:t>Any grant submitted by a Sports Club that has not completed the reaffiliation documents and does not meet the requirements to remain a club, will not be considered.</w:t>
      </w:r>
    </w:p>
    <w:p w14:paraId="22431C8B" w14:textId="10EC40DF" w:rsidR="00696AFE" w:rsidRDefault="00696AFE" w:rsidP="00273534">
      <w:pPr>
        <w:pStyle w:val="ListParagraph"/>
        <w:numPr>
          <w:ilvl w:val="0"/>
          <w:numId w:val="4"/>
        </w:numPr>
        <w:ind w:left="426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In order to</w:t>
      </w:r>
      <w:proofErr w:type="gramEnd"/>
      <w:r>
        <w:rPr>
          <w:rFonts w:ascii="Arial" w:hAnsi="Arial" w:cs="Arial"/>
        </w:rPr>
        <w:t xml:space="preserve"> be considered for the grant, you must have a risk assessment approved in the appropriate category. For example, if you are applying to cover costs of a competition trip, you should have a risk assessment approved for Category C, and so on. Any clubs without a risk assessment for Category A </w:t>
      </w:r>
      <w:r w:rsidR="00E30BA5">
        <w:rPr>
          <w:rFonts w:ascii="Arial" w:hAnsi="Arial" w:cs="Arial"/>
        </w:rPr>
        <w:t>cannot</w:t>
      </w:r>
      <w:r>
        <w:rPr>
          <w:rFonts w:ascii="Arial" w:hAnsi="Arial" w:cs="Arial"/>
        </w:rPr>
        <w:t xml:space="preserve"> be considered.</w:t>
      </w:r>
    </w:p>
    <w:p w14:paraId="5F149224" w14:textId="77777777" w:rsidR="00026C27" w:rsidRPr="001B3504" w:rsidRDefault="001B3504" w:rsidP="001B3504">
      <w:pPr>
        <w:tabs>
          <w:tab w:val="left" w:pos="7810"/>
        </w:tabs>
        <w:jc w:val="both"/>
        <w:rPr>
          <w:rFonts w:ascii="Arial" w:hAnsi="Arial" w:cs="Arial"/>
        </w:rPr>
      </w:pPr>
      <w:r w:rsidRPr="001B3504">
        <w:rPr>
          <w:rFonts w:ascii="Arial" w:hAnsi="Arial" w:cs="Arial"/>
        </w:rPr>
        <w:tab/>
      </w:r>
    </w:p>
    <w:p w14:paraId="33374CF7" w14:textId="77777777" w:rsidR="00026C27" w:rsidRPr="00273534" w:rsidRDefault="00026C27" w:rsidP="00026C27">
      <w:pPr>
        <w:jc w:val="both"/>
        <w:rPr>
          <w:rFonts w:ascii="Arial" w:hAnsi="Arial" w:cs="Arial"/>
          <w:b/>
        </w:rPr>
      </w:pPr>
      <w:r w:rsidRPr="00273534">
        <w:rPr>
          <w:rFonts w:ascii="Arial" w:hAnsi="Arial" w:cs="Arial"/>
          <w:b/>
        </w:rPr>
        <w:t>Guidance on completing your application</w:t>
      </w:r>
    </w:p>
    <w:p w14:paraId="6B906A0F" w14:textId="77777777" w:rsidR="00026C27" w:rsidRPr="001B3504" w:rsidRDefault="00026C27" w:rsidP="00026C27">
      <w:pPr>
        <w:jc w:val="both"/>
        <w:rPr>
          <w:rFonts w:ascii="Arial" w:hAnsi="Arial" w:cs="Arial"/>
        </w:rPr>
      </w:pPr>
      <w:r w:rsidRPr="001B3504">
        <w:rPr>
          <w:rFonts w:ascii="Arial" w:hAnsi="Arial" w:cs="Arial"/>
        </w:rPr>
        <w:t>Applications are judged on the following criteria:</w:t>
      </w:r>
    </w:p>
    <w:p w14:paraId="1E41A27C" w14:textId="77777777" w:rsidR="00026C27" w:rsidRPr="001B3504" w:rsidRDefault="00A14C0C" w:rsidP="00026C27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o</w:t>
      </w:r>
      <w:r w:rsidR="00026C27" w:rsidRPr="001B3504">
        <w:rPr>
          <w:rFonts w:ascii="Arial" w:hAnsi="Arial" w:cs="Arial"/>
        </w:rPr>
        <w:t xml:space="preserve">verall application </w:t>
      </w:r>
      <w:r>
        <w:rPr>
          <w:rFonts w:ascii="Arial" w:hAnsi="Arial" w:cs="Arial"/>
        </w:rPr>
        <w:t>must be</w:t>
      </w:r>
      <w:r w:rsidR="00026C27" w:rsidRPr="001B3504">
        <w:rPr>
          <w:rFonts w:ascii="Arial" w:hAnsi="Arial" w:cs="Arial"/>
        </w:rPr>
        <w:t xml:space="preserve"> completed correctly</w:t>
      </w:r>
      <w:r w:rsidR="008542A2">
        <w:rPr>
          <w:rFonts w:ascii="Arial" w:hAnsi="Arial" w:cs="Arial"/>
        </w:rPr>
        <w:t xml:space="preserve"> and only applications that qualify under the criteria will be considered.</w:t>
      </w:r>
    </w:p>
    <w:p w14:paraId="2AB73F77" w14:textId="41788EB2" w:rsidR="00C37ECB" w:rsidRPr="00C37ECB" w:rsidRDefault="00B73E9C" w:rsidP="00C37EC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application should detail the importance of the grant in supporting the club in maintaining its core activities, </w:t>
      </w:r>
      <w:r w:rsidR="00C37ECB">
        <w:rPr>
          <w:rFonts w:ascii="Arial" w:hAnsi="Arial" w:cs="Arial"/>
        </w:rPr>
        <w:t>improving</w:t>
      </w:r>
      <w:r>
        <w:rPr>
          <w:rFonts w:ascii="Arial" w:hAnsi="Arial" w:cs="Arial"/>
        </w:rPr>
        <w:t xml:space="preserve"> performance </w:t>
      </w:r>
      <w:r w:rsidR="00C37ECB">
        <w:rPr>
          <w:rFonts w:ascii="Arial" w:hAnsi="Arial" w:cs="Arial"/>
        </w:rPr>
        <w:t>or other development</w:t>
      </w:r>
    </w:p>
    <w:p w14:paraId="4FA99167" w14:textId="237BDFD7" w:rsidR="008542A2" w:rsidRDefault="008542A2" w:rsidP="008542A2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clear link between application, </w:t>
      </w:r>
      <w:proofErr w:type="gramStart"/>
      <w:r>
        <w:rPr>
          <w:rFonts w:ascii="Arial" w:hAnsi="Arial" w:cs="Arial"/>
        </w:rPr>
        <w:t>budget</w:t>
      </w:r>
      <w:proofErr w:type="gramEnd"/>
      <w:r>
        <w:rPr>
          <w:rFonts w:ascii="Arial" w:hAnsi="Arial" w:cs="Arial"/>
        </w:rPr>
        <w:t xml:space="preserve"> </w:t>
      </w:r>
      <w:r w:rsidR="0028634B">
        <w:rPr>
          <w:rFonts w:ascii="Arial" w:hAnsi="Arial" w:cs="Arial"/>
        </w:rPr>
        <w:t>and development of the club</w:t>
      </w:r>
      <w:r w:rsidR="00273534">
        <w:rPr>
          <w:rFonts w:ascii="Arial" w:hAnsi="Arial" w:cs="Arial"/>
        </w:rPr>
        <w:t>.</w:t>
      </w:r>
    </w:p>
    <w:p w14:paraId="373BEFBD" w14:textId="77777777" w:rsidR="00026C27" w:rsidRPr="001B3504" w:rsidRDefault="00026C27" w:rsidP="00026C27">
      <w:pPr>
        <w:rPr>
          <w:rFonts w:ascii="Arial" w:hAnsi="Arial" w:cs="Arial"/>
        </w:rPr>
      </w:pPr>
    </w:p>
    <w:p w14:paraId="1168FEE7" w14:textId="679737C1" w:rsidR="00026C27" w:rsidRDefault="00A14C0C" w:rsidP="00026C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committee </w:t>
      </w:r>
      <w:r w:rsidRPr="00A14C0C">
        <w:rPr>
          <w:rFonts w:ascii="Arial" w:hAnsi="Arial" w:cs="Arial"/>
          <w:u w:val="single"/>
        </w:rPr>
        <w:t>will</w:t>
      </w:r>
      <w:r>
        <w:rPr>
          <w:rFonts w:ascii="Arial" w:hAnsi="Arial" w:cs="Arial"/>
        </w:rPr>
        <w:t xml:space="preserve"> consider applications for the following</w:t>
      </w:r>
      <w:r w:rsidRPr="00A14C0C">
        <w:rPr>
          <w:rFonts w:ascii="Arial" w:hAnsi="Arial" w:cs="Arial"/>
        </w:rPr>
        <w:t>:</w:t>
      </w:r>
    </w:p>
    <w:p w14:paraId="32BF9679" w14:textId="77777777" w:rsidR="00C37ECB" w:rsidRPr="001B3504" w:rsidRDefault="00C37ECB" w:rsidP="00C37ECB">
      <w:pPr>
        <w:numPr>
          <w:ilvl w:val="0"/>
          <w:numId w:val="2"/>
        </w:numPr>
        <w:rPr>
          <w:rFonts w:ascii="Arial" w:hAnsi="Arial" w:cs="Arial"/>
        </w:rPr>
      </w:pPr>
      <w:r w:rsidRPr="001B3504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ports Club’s</w:t>
      </w:r>
      <w:r w:rsidRPr="001B3504">
        <w:rPr>
          <w:rFonts w:ascii="Arial" w:hAnsi="Arial" w:cs="Arial"/>
        </w:rPr>
        <w:t xml:space="preserve"> core activities </w:t>
      </w:r>
      <w:r>
        <w:rPr>
          <w:rFonts w:ascii="Arial" w:hAnsi="Arial" w:cs="Arial"/>
        </w:rPr>
        <w:t>as outlined</w:t>
      </w:r>
      <w:r w:rsidRPr="001B3504">
        <w:rPr>
          <w:rFonts w:ascii="Arial" w:hAnsi="Arial" w:cs="Arial"/>
        </w:rPr>
        <w:t xml:space="preserve"> in your </w:t>
      </w:r>
      <w:r>
        <w:rPr>
          <w:rFonts w:ascii="Arial" w:hAnsi="Arial" w:cs="Arial"/>
        </w:rPr>
        <w:t xml:space="preserve">club’s </w:t>
      </w:r>
      <w:r w:rsidRPr="001B3504">
        <w:rPr>
          <w:rFonts w:ascii="Arial" w:hAnsi="Arial" w:cs="Arial"/>
        </w:rPr>
        <w:t>constitution</w:t>
      </w:r>
      <w:r>
        <w:rPr>
          <w:rFonts w:ascii="Arial" w:hAnsi="Arial" w:cs="Arial"/>
        </w:rPr>
        <w:t xml:space="preserve"> and development plan</w:t>
      </w:r>
    </w:p>
    <w:p w14:paraId="31F1E260" w14:textId="77777777" w:rsidR="00D073C0" w:rsidRDefault="00D073C0" w:rsidP="00D073C0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Funds to support development as outlined in your development plan</w:t>
      </w:r>
    </w:p>
    <w:p w14:paraId="7AFC6962" w14:textId="77777777" w:rsidR="00C37ECB" w:rsidRPr="001B3504" w:rsidRDefault="00C37ECB" w:rsidP="00C37ECB">
      <w:pPr>
        <w:numPr>
          <w:ilvl w:val="0"/>
          <w:numId w:val="2"/>
        </w:numPr>
        <w:rPr>
          <w:rFonts w:ascii="Arial" w:hAnsi="Arial" w:cs="Arial"/>
        </w:rPr>
      </w:pPr>
      <w:r w:rsidRPr="001B3504">
        <w:rPr>
          <w:rFonts w:ascii="Arial" w:hAnsi="Arial" w:cs="Arial"/>
        </w:rPr>
        <w:t>Entry Fees/Competition Fees</w:t>
      </w:r>
    </w:p>
    <w:p w14:paraId="4063D51B" w14:textId="77777777" w:rsidR="00C37ECB" w:rsidRDefault="00C37ECB" w:rsidP="00C37ECB">
      <w:pPr>
        <w:numPr>
          <w:ilvl w:val="0"/>
          <w:numId w:val="2"/>
        </w:numPr>
        <w:rPr>
          <w:rFonts w:ascii="Arial" w:hAnsi="Arial" w:cs="Arial"/>
        </w:rPr>
      </w:pPr>
      <w:r w:rsidRPr="00A54AF7">
        <w:rPr>
          <w:rFonts w:ascii="Arial" w:hAnsi="Arial" w:cs="Arial"/>
        </w:rPr>
        <w:t>Reasonable travel costs including</w:t>
      </w:r>
      <w:r>
        <w:rPr>
          <w:rFonts w:ascii="Arial" w:hAnsi="Arial" w:cs="Arial"/>
        </w:rPr>
        <w:t xml:space="preserve"> minibus bookings, coach bookings and fuel.</w:t>
      </w:r>
    </w:p>
    <w:p w14:paraId="2F42DA5B" w14:textId="2B154173" w:rsidR="00C37ECB" w:rsidRDefault="00C37ECB" w:rsidP="00026C27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easonable essential equipment and first aid supplies</w:t>
      </w:r>
    </w:p>
    <w:p w14:paraId="697CA846" w14:textId="29773659" w:rsidR="00D073C0" w:rsidRPr="00D073C0" w:rsidRDefault="00D073C0" w:rsidP="00D073C0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iring professional coaches</w:t>
      </w:r>
    </w:p>
    <w:p w14:paraId="0B77F0FD" w14:textId="32E23EFD" w:rsidR="00D073C0" w:rsidRDefault="00705CAD" w:rsidP="00D073C0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velopment of coaching</w:t>
      </w:r>
      <w:r w:rsidR="00273534">
        <w:rPr>
          <w:rFonts w:ascii="Arial" w:hAnsi="Arial" w:cs="Arial"/>
        </w:rPr>
        <w:t>/coaches</w:t>
      </w:r>
      <w:r w:rsidR="00D073C0">
        <w:rPr>
          <w:rFonts w:ascii="Arial" w:hAnsi="Arial" w:cs="Arial"/>
        </w:rPr>
        <w:t xml:space="preserve"> within the club</w:t>
      </w:r>
    </w:p>
    <w:p w14:paraId="0407A436" w14:textId="2EBCA169" w:rsidR="00026C27" w:rsidRPr="00F623C3" w:rsidRDefault="00D073C0" w:rsidP="00F623C3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trength and conditioning training or qualifications</w:t>
      </w:r>
      <w:r w:rsidR="00705CAD" w:rsidRPr="00D073C0">
        <w:rPr>
          <w:rFonts w:ascii="Arial" w:hAnsi="Arial" w:cs="Arial"/>
        </w:rPr>
        <w:tab/>
      </w:r>
      <w:r w:rsidR="00705CAD" w:rsidRPr="00F623C3">
        <w:rPr>
          <w:rFonts w:ascii="Arial" w:hAnsi="Arial" w:cs="Arial"/>
        </w:rPr>
        <w:tab/>
      </w:r>
      <w:r w:rsidR="00705CAD" w:rsidRPr="00F623C3">
        <w:rPr>
          <w:rFonts w:ascii="Arial" w:hAnsi="Arial" w:cs="Arial"/>
        </w:rPr>
        <w:tab/>
      </w:r>
    </w:p>
    <w:p w14:paraId="7D006740" w14:textId="45195CFD" w:rsidR="00705CAD" w:rsidRPr="00D073C0" w:rsidRDefault="00705CAD" w:rsidP="005354E0">
      <w:pPr>
        <w:numPr>
          <w:ilvl w:val="0"/>
          <w:numId w:val="2"/>
        </w:numPr>
        <w:rPr>
          <w:rFonts w:ascii="Arial" w:hAnsi="Arial" w:cs="Arial"/>
        </w:rPr>
      </w:pPr>
      <w:r w:rsidRPr="00D073C0">
        <w:rPr>
          <w:rFonts w:ascii="Arial" w:hAnsi="Arial" w:cs="Arial"/>
        </w:rPr>
        <w:t>Other initiatives to improve performance results</w:t>
      </w:r>
      <w:r w:rsidR="00D073C0">
        <w:rPr>
          <w:rFonts w:ascii="Arial" w:hAnsi="Arial" w:cs="Arial"/>
        </w:rPr>
        <w:t xml:space="preserve"> or support development of the club</w:t>
      </w:r>
    </w:p>
    <w:p w14:paraId="28FA8657" w14:textId="77777777" w:rsidR="00587765" w:rsidRDefault="00587765" w:rsidP="00A14C0C">
      <w:pPr>
        <w:rPr>
          <w:rFonts w:ascii="Arial" w:hAnsi="Arial" w:cs="Arial"/>
        </w:rPr>
      </w:pPr>
    </w:p>
    <w:p w14:paraId="1385FA83" w14:textId="36BDC34F" w:rsidR="00A14C0C" w:rsidRPr="00A14C0C" w:rsidRDefault="00A14C0C" w:rsidP="00A14C0C">
      <w:pPr>
        <w:rPr>
          <w:rFonts w:ascii="Arial" w:hAnsi="Arial" w:cs="Arial"/>
        </w:rPr>
      </w:pPr>
      <w:r w:rsidRPr="00A14C0C">
        <w:rPr>
          <w:rFonts w:ascii="Arial" w:hAnsi="Arial" w:cs="Arial"/>
        </w:rPr>
        <w:t xml:space="preserve">The committee will </w:t>
      </w:r>
      <w:r w:rsidRPr="00A14C0C">
        <w:rPr>
          <w:rFonts w:ascii="Arial" w:hAnsi="Arial" w:cs="Arial"/>
          <w:u w:val="single"/>
        </w:rPr>
        <w:t>not</w:t>
      </w:r>
      <w:r>
        <w:rPr>
          <w:rFonts w:ascii="Arial" w:hAnsi="Arial" w:cs="Arial"/>
        </w:rPr>
        <w:t xml:space="preserve"> </w:t>
      </w:r>
      <w:r w:rsidRPr="00A14C0C">
        <w:rPr>
          <w:rFonts w:ascii="Arial" w:hAnsi="Arial" w:cs="Arial"/>
        </w:rPr>
        <w:t>consider applications for the following:</w:t>
      </w:r>
    </w:p>
    <w:p w14:paraId="0943256A" w14:textId="77777777" w:rsidR="00026C27" w:rsidRPr="001B3504" w:rsidRDefault="00026C27" w:rsidP="00026C27">
      <w:pPr>
        <w:numPr>
          <w:ilvl w:val="0"/>
          <w:numId w:val="3"/>
        </w:numPr>
        <w:rPr>
          <w:rFonts w:ascii="Arial" w:hAnsi="Arial" w:cs="Arial"/>
        </w:rPr>
      </w:pPr>
      <w:r w:rsidRPr="001B3504">
        <w:rPr>
          <w:rFonts w:ascii="Arial" w:hAnsi="Arial" w:cs="Arial"/>
        </w:rPr>
        <w:t xml:space="preserve">Activities outside of your </w:t>
      </w:r>
      <w:r w:rsidR="008542A2">
        <w:rPr>
          <w:rFonts w:ascii="Arial" w:hAnsi="Arial" w:cs="Arial"/>
        </w:rPr>
        <w:t>club</w:t>
      </w:r>
      <w:r w:rsidR="009747C4">
        <w:rPr>
          <w:rFonts w:ascii="Arial" w:hAnsi="Arial" w:cs="Arial"/>
        </w:rPr>
        <w:t>’</w:t>
      </w:r>
      <w:r w:rsidR="008542A2">
        <w:rPr>
          <w:rFonts w:ascii="Arial" w:hAnsi="Arial" w:cs="Arial"/>
        </w:rPr>
        <w:t>s</w:t>
      </w:r>
      <w:r w:rsidRPr="001B3504">
        <w:rPr>
          <w:rFonts w:ascii="Arial" w:hAnsi="Arial" w:cs="Arial"/>
        </w:rPr>
        <w:t xml:space="preserve"> objective</w:t>
      </w:r>
      <w:r w:rsidR="009747C4">
        <w:rPr>
          <w:rFonts w:ascii="Arial" w:hAnsi="Arial" w:cs="Arial"/>
        </w:rPr>
        <w:t>s as outlined in your club</w:t>
      </w:r>
      <w:r w:rsidR="00273534">
        <w:rPr>
          <w:rFonts w:ascii="Arial" w:hAnsi="Arial" w:cs="Arial"/>
        </w:rPr>
        <w:t>’</w:t>
      </w:r>
      <w:r w:rsidR="009747C4">
        <w:rPr>
          <w:rFonts w:ascii="Arial" w:hAnsi="Arial" w:cs="Arial"/>
        </w:rPr>
        <w:t>s constitution and development plan</w:t>
      </w:r>
    </w:p>
    <w:p w14:paraId="6FFF1C43" w14:textId="77777777" w:rsidR="00026C27" w:rsidRPr="001B3504" w:rsidRDefault="008542A2" w:rsidP="00026C27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Team</w:t>
      </w:r>
      <w:r w:rsidR="00026C27" w:rsidRPr="001B3504">
        <w:rPr>
          <w:rFonts w:ascii="Arial" w:hAnsi="Arial" w:cs="Arial"/>
        </w:rPr>
        <w:t xml:space="preserve"> clothing</w:t>
      </w:r>
      <w:r w:rsidR="00A14C0C">
        <w:rPr>
          <w:rFonts w:ascii="Arial" w:hAnsi="Arial" w:cs="Arial"/>
        </w:rPr>
        <w:t xml:space="preserve"> for personal use</w:t>
      </w:r>
      <w:r w:rsidR="00026C27" w:rsidRPr="001B3504">
        <w:rPr>
          <w:rFonts w:ascii="Arial" w:hAnsi="Arial" w:cs="Arial"/>
        </w:rPr>
        <w:t xml:space="preserve"> (</w:t>
      </w:r>
      <w:proofErr w:type="spellStart"/>
      <w:r w:rsidR="00A14C0C">
        <w:rPr>
          <w:rFonts w:ascii="Arial" w:hAnsi="Arial" w:cs="Arial"/>
        </w:rPr>
        <w:t>ie</w:t>
      </w:r>
      <w:proofErr w:type="spellEnd"/>
      <w:r w:rsidR="00A14C0C">
        <w:rPr>
          <w:rFonts w:ascii="Arial" w:hAnsi="Arial" w:cs="Arial"/>
        </w:rPr>
        <w:t xml:space="preserve">. </w:t>
      </w:r>
      <w:r w:rsidR="00C859BA">
        <w:rPr>
          <w:rFonts w:ascii="Arial" w:hAnsi="Arial" w:cs="Arial"/>
        </w:rPr>
        <w:t>h</w:t>
      </w:r>
      <w:r w:rsidR="00A14C0C">
        <w:rPr>
          <w:rFonts w:ascii="Arial" w:hAnsi="Arial" w:cs="Arial"/>
        </w:rPr>
        <w:t>oodies/</w:t>
      </w:r>
      <w:r w:rsidR="00026C27" w:rsidRPr="001B3504">
        <w:rPr>
          <w:rFonts w:ascii="Arial" w:hAnsi="Arial" w:cs="Arial"/>
        </w:rPr>
        <w:t>named t-shirts</w:t>
      </w:r>
      <w:r w:rsidR="009747C4">
        <w:rPr>
          <w:rFonts w:ascii="Arial" w:hAnsi="Arial" w:cs="Arial"/>
        </w:rPr>
        <w:t xml:space="preserve"> or committee kit</w:t>
      </w:r>
      <w:r w:rsidR="00026C27" w:rsidRPr="001B3504">
        <w:rPr>
          <w:rFonts w:ascii="Arial" w:hAnsi="Arial" w:cs="Arial"/>
        </w:rPr>
        <w:t>)</w:t>
      </w:r>
    </w:p>
    <w:p w14:paraId="28EC1E7E" w14:textId="77777777" w:rsidR="00026C27" w:rsidRPr="001B3504" w:rsidRDefault="00C859BA" w:rsidP="00026C27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Food or d</w:t>
      </w:r>
      <w:r w:rsidR="00026C27" w:rsidRPr="001B3504">
        <w:rPr>
          <w:rFonts w:ascii="Arial" w:hAnsi="Arial" w:cs="Arial"/>
        </w:rPr>
        <w:t>rink</w:t>
      </w:r>
    </w:p>
    <w:p w14:paraId="055A8DD6" w14:textId="77777777" w:rsidR="00026C27" w:rsidRPr="001B3504" w:rsidRDefault="00A14C0C" w:rsidP="00026C27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amage to vehicles or any legal f</w:t>
      </w:r>
      <w:r w:rsidR="00026C27" w:rsidRPr="001B3504">
        <w:rPr>
          <w:rFonts w:ascii="Arial" w:hAnsi="Arial" w:cs="Arial"/>
        </w:rPr>
        <w:t>ines</w:t>
      </w:r>
    </w:p>
    <w:p w14:paraId="7DFFF7D8" w14:textId="4D4578D2" w:rsidR="00026C27" w:rsidRPr="001B3504" w:rsidRDefault="00026C27" w:rsidP="00026C27">
      <w:pPr>
        <w:numPr>
          <w:ilvl w:val="0"/>
          <w:numId w:val="3"/>
        </w:numPr>
        <w:jc w:val="both"/>
        <w:rPr>
          <w:rFonts w:ascii="Arial" w:hAnsi="Arial" w:cs="Arial"/>
          <w:b/>
          <w:sz w:val="22"/>
          <w:szCs w:val="22"/>
        </w:rPr>
      </w:pPr>
      <w:r w:rsidRPr="001B3504">
        <w:rPr>
          <w:rFonts w:ascii="Arial" w:hAnsi="Arial" w:cs="Arial"/>
        </w:rPr>
        <w:t>Hire of external venues for an event</w:t>
      </w:r>
      <w:r w:rsidR="00273534">
        <w:rPr>
          <w:rFonts w:ascii="Arial" w:hAnsi="Arial" w:cs="Arial"/>
        </w:rPr>
        <w:t>/training</w:t>
      </w:r>
      <w:r w:rsidR="008542A2">
        <w:rPr>
          <w:rFonts w:ascii="Arial" w:hAnsi="Arial" w:cs="Arial"/>
        </w:rPr>
        <w:t xml:space="preserve"> that could be held in university</w:t>
      </w:r>
      <w:r w:rsidR="00273534">
        <w:rPr>
          <w:rFonts w:ascii="Arial" w:hAnsi="Arial" w:cs="Arial"/>
        </w:rPr>
        <w:t>/ASV</w:t>
      </w:r>
      <w:r w:rsidR="008542A2">
        <w:rPr>
          <w:rFonts w:ascii="Arial" w:hAnsi="Arial" w:cs="Arial"/>
        </w:rPr>
        <w:t xml:space="preserve"> facilities</w:t>
      </w:r>
      <w:r w:rsidR="004C5249">
        <w:rPr>
          <w:rFonts w:ascii="Arial" w:hAnsi="Arial" w:cs="Arial"/>
        </w:rPr>
        <w:t xml:space="preserve"> (please contact </w:t>
      </w:r>
      <w:hyperlink r:id="rId12" w:history="1">
        <w:r w:rsidR="004C5249" w:rsidRPr="00383CB5">
          <w:rPr>
            <w:rStyle w:val="Hyperlink"/>
            <w:rFonts w:ascii="Arial" w:hAnsi="Arial" w:cs="Arial"/>
          </w:rPr>
          <w:t>fixtures@abdn.ac.uk</w:t>
        </w:r>
      </w:hyperlink>
      <w:r w:rsidR="004C5249">
        <w:rPr>
          <w:rFonts w:ascii="Arial" w:hAnsi="Arial" w:cs="Arial"/>
        </w:rPr>
        <w:t xml:space="preserve"> to</w:t>
      </w:r>
      <w:r w:rsidR="00D073C0">
        <w:rPr>
          <w:rFonts w:ascii="Arial" w:hAnsi="Arial" w:cs="Arial"/>
        </w:rPr>
        <w:t xml:space="preserve"> try and</w:t>
      </w:r>
      <w:r w:rsidR="004C5249">
        <w:rPr>
          <w:rFonts w:ascii="Arial" w:hAnsi="Arial" w:cs="Arial"/>
        </w:rPr>
        <w:t xml:space="preserve"> arrange venues</w:t>
      </w:r>
      <w:r w:rsidR="00D073C0">
        <w:rPr>
          <w:rFonts w:ascii="Arial" w:hAnsi="Arial" w:cs="Arial"/>
        </w:rPr>
        <w:t xml:space="preserve"> first</w:t>
      </w:r>
      <w:r w:rsidR="004C5249">
        <w:rPr>
          <w:rFonts w:ascii="Arial" w:hAnsi="Arial" w:cs="Arial"/>
        </w:rPr>
        <w:t>)</w:t>
      </w:r>
    </w:p>
    <w:p w14:paraId="15BEA551" w14:textId="5415D0D7" w:rsidR="00C37ECB" w:rsidRDefault="004C5249" w:rsidP="00C37EC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ost of or tickets for balls or other socials</w:t>
      </w:r>
    </w:p>
    <w:p w14:paraId="68E95635" w14:textId="77777777" w:rsidR="00026C27" w:rsidRPr="001B3504" w:rsidRDefault="00026C27" w:rsidP="00026C27">
      <w:pPr>
        <w:jc w:val="both"/>
        <w:rPr>
          <w:rFonts w:ascii="Arial" w:hAnsi="Arial" w:cs="Arial"/>
          <w:sz w:val="22"/>
          <w:szCs w:val="22"/>
        </w:rPr>
      </w:pPr>
    </w:p>
    <w:p w14:paraId="5A9D3154" w14:textId="77777777" w:rsidR="00026C27" w:rsidRPr="009747C4" w:rsidRDefault="00026C27" w:rsidP="00026C27">
      <w:pPr>
        <w:jc w:val="both"/>
        <w:rPr>
          <w:rFonts w:ascii="Arial" w:hAnsi="Arial" w:cs="Arial"/>
          <w:sz w:val="22"/>
          <w:szCs w:val="22"/>
        </w:rPr>
      </w:pPr>
    </w:p>
    <w:p w14:paraId="5B7A49F1" w14:textId="77777777" w:rsidR="00273534" w:rsidRPr="001B3504" w:rsidRDefault="00273534" w:rsidP="00273534">
      <w:pPr>
        <w:jc w:val="both"/>
        <w:rPr>
          <w:rFonts w:ascii="Arial" w:hAnsi="Arial" w:cs="Arial"/>
          <w:b/>
          <w:sz w:val="22"/>
          <w:szCs w:val="22"/>
        </w:rPr>
      </w:pPr>
      <w:r w:rsidRPr="001B3504">
        <w:rPr>
          <w:rFonts w:ascii="Arial" w:hAnsi="Arial" w:cs="Arial"/>
          <w:b/>
          <w:sz w:val="22"/>
          <w:szCs w:val="22"/>
        </w:rPr>
        <w:t xml:space="preserve">Please </w:t>
      </w:r>
      <w:r>
        <w:rPr>
          <w:rFonts w:ascii="Arial" w:hAnsi="Arial" w:cs="Arial"/>
          <w:b/>
          <w:sz w:val="22"/>
          <w:szCs w:val="22"/>
        </w:rPr>
        <w:t>complete the sections below:</w:t>
      </w:r>
    </w:p>
    <w:p w14:paraId="7D738800" w14:textId="77777777" w:rsidR="00026C27" w:rsidRPr="001B3504" w:rsidRDefault="00026C27" w:rsidP="00026C27">
      <w:pPr>
        <w:jc w:val="both"/>
        <w:rPr>
          <w:rFonts w:ascii="Arial" w:hAnsi="Arial" w:cs="Arial"/>
          <w:b/>
          <w:sz w:val="22"/>
          <w:szCs w:val="22"/>
        </w:rPr>
      </w:pPr>
      <w:r w:rsidRPr="001B3504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32D026" wp14:editId="5C740D34">
                <wp:simplePos x="0" y="0"/>
                <wp:positionH relativeFrom="column">
                  <wp:posOffset>1224051</wp:posOffset>
                </wp:positionH>
                <wp:positionV relativeFrom="paragraph">
                  <wp:posOffset>64689</wp:posOffset>
                </wp:positionV>
                <wp:extent cx="5279417" cy="361950"/>
                <wp:effectExtent l="0" t="0" r="16510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9417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CD0FF" w14:textId="77777777" w:rsidR="00026C27" w:rsidRDefault="00026C27" w:rsidP="00026C2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2D02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96.4pt;margin-top:5.1pt;width:415.7pt;height:28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">
                <v:textbox>
                  <w:txbxContent>
                    <w:p w14:paraId="02FCD0FF" w14:textId="77777777" w:rsidR="00026C27" w:rsidRDefault="00026C27" w:rsidP="00026C27"/>
                  </w:txbxContent>
                </v:textbox>
              </v:shape>
            </w:pict>
          </mc:Fallback>
        </mc:AlternateContent>
      </w:r>
    </w:p>
    <w:p w14:paraId="1F952885" w14:textId="0A0FBA90" w:rsidR="00026C27" w:rsidRDefault="00CC3A37" w:rsidP="00155F20">
      <w:pPr>
        <w:tabs>
          <w:tab w:val="left" w:pos="4005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lub</w:t>
      </w:r>
      <w:r w:rsidR="00026C27" w:rsidRPr="00A14C0C">
        <w:rPr>
          <w:rFonts w:ascii="Arial" w:hAnsi="Arial" w:cs="Arial"/>
          <w:b/>
          <w:sz w:val="20"/>
          <w:szCs w:val="20"/>
        </w:rPr>
        <w:t>:</w:t>
      </w:r>
    </w:p>
    <w:p w14:paraId="1874DDFD" w14:textId="77777777" w:rsidR="00155F20" w:rsidRPr="00155F20" w:rsidRDefault="00155F20" w:rsidP="00155F20">
      <w:pPr>
        <w:tabs>
          <w:tab w:val="left" w:pos="4005"/>
        </w:tabs>
        <w:rPr>
          <w:rFonts w:ascii="Arial" w:hAnsi="Arial" w:cs="Arial"/>
          <w:b/>
          <w:sz w:val="20"/>
          <w:szCs w:val="20"/>
        </w:rPr>
      </w:pPr>
    </w:p>
    <w:p w14:paraId="384038DB" w14:textId="55F5F34B" w:rsidR="00026C27" w:rsidRPr="001B3504" w:rsidRDefault="00155F20" w:rsidP="00026C27">
      <w:pPr>
        <w:jc w:val="both"/>
        <w:rPr>
          <w:rFonts w:ascii="Arial" w:hAnsi="Arial" w:cs="Arial"/>
          <w:b/>
          <w:sz w:val="22"/>
          <w:szCs w:val="22"/>
        </w:rPr>
      </w:pPr>
      <w:r w:rsidRPr="001B3504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B7949B" wp14:editId="6CCC6058">
                <wp:simplePos x="0" y="0"/>
                <wp:positionH relativeFrom="column">
                  <wp:posOffset>1231401</wp:posOffset>
                </wp:positionH>
                <wp:positionV relativeFrom="paragraph">
                  <wp:posOffset>22860</wp:posOffset>
                </wp:positionV>
                <wp:extent cx="5276850" cy="361950"/>
                <wp:effectExtent l="0" t="0" r="1905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CE6F2" w14:textId="77777777" w:rsidR="00026C27" w:rsidRDefault="00026C27" w:rsidP="00026C2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7949B" id="Text Box 8" o:spid="_x0000_s1027" type="#_x0000_t202" style="position:absolute;left:0;text-align:left;margin-left:96.95pt;margin-top:1.8pt;width:415.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">
                <v:textbox>
                  <w:txbxContent>
                    <w:p w14:paraId="386CE6F2" w14:textId="77777777" w:rsidR="00026C27" w:rsidRDefault="00026C27" w:rsidP="00026C27"/>
                  </w:txbxContent>
                </v:textbox>
              </v:shape>
            </w:pict>
          </mc:Fallback>
        </mc:AlternateContent>
      </w:r>
    </w:p>
    <w:p w14:paraId="12D1E86D" w14:textId="54D6F806" w:rsidR="00026C27" w:rsidRPr="001B3504" w:rsidRDefault="00151B2E" w:rsidP="2EF9F39C">
      <w:pPr>
        <w:tabs>
          <w:tab w:val="left" w:pos="4005"/>
        </w:tabs>
        <w:rPr>
          <w:rFonts w:ascii="Arial" w:hAnsi="Arial" w:cs="Arial"/>
          <w:b/>
          <w:bCs/>
          <w:sz w:val="20"/>
          <w:szCs w:val="20"/>
        </w:rPr>
      </w:pPr>
      <w:r w:rsidRPr="2EF9F39C">
        <w:rPr>
          <w:rFonts w:ascii="Arial" w:hAnsi="Arial" w:cs="Arial"/>
          <w:b/>
          <w:bCs/>
          <w:sz w:val="20"/>
          <w:szCs w:val="20"/>
        </w:rPr>
        <w:t>Name of President:</w:t>
      </w:r>
    </w:p>
    <w:p w14:paraId="1D509D53" w14:textId="7C2B4598" w:rsidR="00026C27" w:rsidRPr="001B3504" w:rsidRDefault="00155F20" w:rsidP="00026C27">
      <w:pPr>
        <w:rPr>
          <w:rFonts w:ascii="Arial" w:hAnsi="Arial" w:cs="Arial"/>
          <w:b/>
          <w:sz w:val="20"/>
          <w:szCs w:val="20"/>
        </w:rPr>
      </w:pPr>
      <w:r w:rsidRPr="001B3504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0E2B512" wp14:editId="1EE0353D">
                <wp:simplePos x="0" y="0"/>
                <wp:positionH relativeFrom="column">
                  <wp:posOffset>1234939</wp:posOffset>
                </wp:positionH>
                <wp:positionV relativeFrom="paragraph">
                  <wp:posOffset>131756</wp:posOffset>
                </wp:positionV>
                <wp:extent cx="5276850" cy="370205"/>
                <wp:effectExtent l="9525" t="9525" r="9525" b="107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C3BDA3" w14:textId="77777777" w:rsidR="00151B2E" w:rsidRDefault="00151B2E" w:rsidP="00151B2E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E2B512" id="Text Box 2" o:spid="_x0000_s1028" type="#_x0000_t202" style="position:absolute;margin-left:97.25pt;margin-top:10.35pt;width:415.5pt;height:29.1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">
                <v:textbox>
                  <w:txbxContent>
                    <w:p w14:paraId="10C3BDA3" w14:textId="77777777" w:rsidR="00151B2E" w:rsidRDefault="00151B2E" w:rsidP="00151B2E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8B03399" w14:textId="3F8F6BE7" w:rsidR="00151B2E" w:rsidRDefault="00151B2E" w:rsidP="00026C27">
      <w:pPr>
        <w:rPr>
          <w:rFonts w:ascii="Arial" w:hAnsi="Arial" w:cs="Arial"/>
          <w:b/>
          <w:sz w:val="20"/>
          <w:szCs w:val="20"/>
        </w:rPr>
      </w:pPr>
    </w:p>
    <w:p w14:paraId="5AB84222" w14:textId="6AE2E98D" w:rsidR="00026C27" w:rsidRPr="001B3504" w:rsidRDefault="00151B2E" w:rsidP="00026C2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ame of Treasur</w:t>
      </w:r>
      <w:r w:rsidR="00BE1497">
        <w:rPr>
          <w:rFonts w:ascii="Arial" w:hAnsi="Arial" w:cs="Arial"/>
          <w:b/>
          <w:sz w:val="20"/>
          <w:szCs w:val="20"/>
        </w:rPr>
        <w:t>er</w:t>
      </w:r>
      <w:r>
        <w:rPr>
          <w:rFonts w:ascii="Arial" w:hAnsi="Arial" w:cs="Arial"/>
          <w:b/>
          <w:sz w:val="20"/>
          <w:szCs w:val="20"/>
        </w:rPr>
        <w:t>:</w:t>
      </w:r>
      <w:r w:rsidRPr="00151B2E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69CDEC1D" w14:textId="75B0D062" w:rsidR="00026C27" w:rsidRPr="001B3504" w:rsidRDefault="00026C27" w:rsidP="00026C27">
      <w:pPr>
        <w:rPr>
          <w:rFonts w:ascii="Arial" w:hAnsi="Arial" w:cs="Arial"/>
          <w:i/>
          <w:sz w:val="18"/>
          <w:szCs w:val="18"/>
        </w:rPr>
      </w:pPr>
      <w:r w:rsidRPr="001B3504">
        <w:rPr>
          <w:rFonts w:ascii="Arial" w:hAnsi="Arial" w:cs="Arial"/>
          <w:i/>
          <w:sz w:val="20"/>
          <w:szCs w:val="20"/>
        </w:rPr>
        <w:t xml:space="preserve"> </w:t>
      </w:r>
    </w:p>
    <w:p w14:paraId="1BE8059B" w14:textId="1B3744C0" w:rsidR="00026C27" w:rsidRPr="001B3504" w:rsidRDefault="00155F20" w:rsidP="00026C27">
      <w:pPr>
        <w:jc w:val="both"/>
        <w:rPr>
          <w:rFonts w:ascii="Arial" w:hAnsi="Arial" w:cs="Arial"/>
          <w:b/>
          <w:sz w:val="20"/>
          <w:szCs w:val="20"/>
        </w:rPr>
      </w:pPr>
      <w:r w:rsidRPr="001B3504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5E9106F" wp14:editId="4B89EA52">
                <wp:simplePos x="0" y="0"/>
                <wp:positionH relativeFrom="column">
                  <wp:posOffset>1235440</wp:posOffset>
                </wp:positionH>
                <wp:positionV relativeFrom="paragraph">
                  <wp:posOffset>14605</wp:posOffset>
                </wp:positionV>
                <wp:extent cx="5276850" cy="370205"/>
                <wp:effectExtent l="9525" t="9525" r="9525" b="1079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ECADE" w14:textId="77777777" w:rsidR="00151B2E" w:rsidRDefault="00151B2E" w:rsidP="00151B2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9106F" id="Text Box 1" o:spid="_x0000_s1029" type="#_x0000_t202" style="position:absolute;left:0;text-align:left;margin-left:97.3pt;margin-top:1.15pt;width:415.5pt;height:29.1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">
                <v:textbox>
                  <w:txbxContent>
                    <w:p w14:paraId="2B2ECADE" w14:textId="77777777" w:rsidR="00151B2E" w:rsidRDefault="00151B2E" w:rsidP="00151B2E"/>
                  </w:txbxContent>
                </v:textbox>
              </v:shape>
            </w:pict>
          </mc:Fallback>
        </mc:AlternateContent>
      </w:r>
    </w:p>
    <w:p w14:paraId="2F2BC275" w14:textId="405B861C" w:rsidR="00026C27" w:rsidRPr="00151B2E" w:rsidRDefault="009747C4" w:rsidP="00026C27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tact email</w:t>
      </w:r>
      <w:r w:rsidR="00151B2E" w:rsidRPr="00151B2E">
        <w:rPr>
          <w:rFonts w:ascii="Arial" w:hAnsi="Arial" w:cs="Arial"/>
          <w:b/>
          <w:sz w:val="20"/>
          <w:szCs w:val="20"/>
        </w:rPr>
        <w:t>:</w:t>
      </w:r>
    </w:p>
    <w:p w14:paraId="3CCFD05B" w14:textId="77777777" w:rsidR="00026C27" w:rsidRDefault="00026C27" w:rsidP="00026C27">
      <w:pPr>
        <w:jc w:val="both"/>
        <w:rPr>
          <w:rFonts w:ascii="Arial" w:hAnsi="Arial" w:cs="Arial"/>
        </w:rPr>
      </w:pPr>
    </w:p>
    <w:p w14:paraId="6A53DED2" w14:textId="77777777" w:rsidR="005D4CBF" w:rsidRDefault="005D4CBF" w:rsidP="005D4CBF">
      <w:pPr>
        <w:jc w:val="both"/>
        <w:rPr>
          <w:rFonts w:ascii="Arial" w:hAnsi="Arial" w:cs="Arial"/>
        </w:rPr>
      </w:pPr>
    </w:p>
    <w:p w14:paraId="1C853B2E" w14:textId="3B41E751" w:rsidR="005D4CBF" w:rsidRPr="005D4CBF" w:rsidRDefault="005D4CBF" w:rsidP="005D4CB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tegory of application, click all that apply and specify if other:</w:t>
      </w:r>
    </w:p>
    <w:p w14:paraId="6F4BDBB7" w14:textId="77777777" w:rsidR="005D4CBF" w:rsidRPr="001B3504" w:rsidRDefault="005D4CBF" w:rsidP="005D4CBF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75"/>
        <w:gridCol w:w="930"/>
      </w:tblGrid>
      <w:tr w:rsidR="29D0FEC9" w14:paraId="75CFBB2C" w14:textId="77777777" w:rsidTr="29D0FEC9">
        <w:tc>
          <w:tcPr>
            <w:tcW w:w="4875" w:type="dxa"/>
          </w:tcPr>
          <w:p w14:paraId="62D4CF6D" w14:textId="77777777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Competition fees</w:t>
            </w:r>
          </w:p>
        </w:tc>
        <w:tc>
          <w:tcPr>
            <w:tcW w:w="930" w:type="dxa"/>
          </w:tcPr>
          <w:p w14:paraId="058D2734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1C07A322" w14:textId="77777777" w:rsidTr="29D0FEC9">
        <w:tc>
          <w:tcPr>
            <w:tcW w:w="4875" w:type="dxa"/>
          </w:tcPr>
          <w:p w14:paraId="736AA2DD" w14:textId="77777777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Equipment</w:t>
            </w:r>
          </w:p>
        </w:tc>
        <w:tc>
          <w:tcPr>
            <w:tcW w:w="930" w:type="dxa"/>
          </w:tcPr>
          <w:p w14:paraId="455B2B5C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430E3356" w14:textId="77777777" w:rsidTr="29D0FEC9">
        <w:tc>
          <w:tcPr>
            <w:tcW w:w="4875" w:type="dxa"/>
          </w:tcPr>
          <w:p w14:paraId="70EEECF2" w14:textId="0B740083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Travel</w:t>
            </w:r>
            <w:r w:rsidR="007C446C">
              <w:rPr>
                <w:rFonts w:ascii="Arial" w:hAnsi="Arial" w:cs="Arial"/>
                <w:b/>
                <w:bCs/>
              </w:rPr>
              <w:t xml:space="preserve">, </w:t>
            </w:r>
            <w:proofErr w:type="gramStart"/>
            <w:r w:rsidR="007C446C">
              <w:rPr>
                <w:rFonts w:ascii="Arial" w:hAnsi="Arial" w:cs="Arial"/>
                <w:b/>
                <w:bCs/>
              </w:rPr>
              <w:t>Accommodation</w:t>
            </w:r>
            <w:proofErr w:type="gramEnd"/>
            <w:r w:rsidRPr="29D0FEC9">
              <w:rPr>
                <w:rFonts w:ascii="Arial" w:hAnsi="Arial" w:cs="Arial"/>
                <w:b/>
                <w:bCs/>
              </w:rPr>
              <w:t xml:space="preserve"> and transport</w:t>
            </w:r>
          </w:p>
        </w:tc>
        <w:tc>
          <w:tcPr>
            <w:tcW w:w="930" w:type="dxa"/>
          </w:tcPr>
          <w:p w14:paraId="6D3CCF8D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2D448BE5" w14:textId="77777777" w:rsidTr="29D0FEC9">
        <w:tc>
          <w:tcPr>
            <w:tcW w:w="4875" w:type="dxa"/>
          </w:tcPr>
          <w:p w14:paraId="5B48682A" w14:textId="5D9F0423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External coaching fees</w:t>
            </w:r>
          </w:p>
        </w:tc>
        <w:tc>
          <w:tcPr>
            <w:tcW w:w="930" w:type="dxa"/>
          </w:tcPr>
          <w:p w14:paraId="5B56C300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2047729C" w14:textId="77777777" w:rsidTr="29D0FEC9">
        <w:tc>
          <w:tcPr>
            <w:tcW w:w="4875" w:type="dxa"/>
          </w:tcPr>
          <w:p w14:paraId="5C449247" w14:textId="4E27F52E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Coaching course or other qualification</w:t>
            </w:r>
          </w:p>
        </w:tc>
        <w:tc>
          <w:tcPr>
            <w:tcW w:w="930" w:type="dxa"/>
          </w:tcPr>
          <w:p w14:paraId="7BE5F5CA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7214A4FE" w14:textId="77777777" w:rsidTr="29D0FEC9">
        <w:tc>
          <w:tcPr>
            <w:tcW w:w="4875" w:type="dxa"/>
          </w:tcPr>
          <w:p w14:paraId="4C89BFD1" w14:textId="73683898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 xml:space="preserve">Facility </w:t>
            </w:r>
            <w:proofErr w:type="gramStart"/>
            <w:r w:rsidRPr="29D0FEC9">
              <w:rPr>
                <w:rFonts w:ascii="Arial" w:hAnsi="Arial" w:cs="Arial"/>
                <w:b/>
                <w:bCs/>
              </w:rPr>
              <w:t>hire</w:t>
            </w:r>
            <w:proofErr w:type="gramEnd"/>
          </w:p>
        </w:tc>
        <w:tc>
          <w:tcPr>
            <w:tcW w:w="930" w:type="dxa"/>
          </w:tcPr>
          <w:p w14:paraId="65CEE55F" w14:textId="3448D65F" w:rsidR="29D0FEC9" w:rsidRDefault="29D0FEC9" w:rsidP="29D0FEC9">
            <w:pPr>
              <w:rPr>
                <w:rFonts w:ascii="Arial" w:hAnsi="Arial" w:cs="Arial"/>
              </w:rPr>
            </w:pPr>
          </w:p>
        </w:tc>
      </w:tr>
      <w:tr w:rsidR="29D0FEC9" w14:paraId="76B11A34" w14:textId="77777777" w:rsidTr="29D0FEC9">
        <w:tc>
          <w:tcPr>
            <w:tcW w:w="4875" w:type="dxa"/>
          </w:tcPr>
          <w:p w14:paraId="0191CCDF" w14:textId="77777777" w:rsidR="29D0FEC9" w:rsidRDefault="29D0FEC9" w:rsidP="29D0FEC9">
            <w:pPr>
              <w:rPr>
                <w:rFonts w:ascii="Arial" w:hAnsi="Arial" w:cs="Arial"/>
                <w:b/>
                <w:bCs/>
              </w:rPr>
            </w:pPr>
            <w:r w:rsidRPr="29D0FEC9">
              <w:rPr>
                <w:rFonts w:ascii="Arial" w:hAnsi="Arial" w:cs="Arial"/>
                <w:b/>
                <w:bCs/>
              </w:rPr>
              <w:t>Other</w:t>
            </w:r>
          </w:p>
        </w:tc>
        <w:tc>
          <w:tcPr>
            <w:tcW w:w="930" w:type="dxa"/>
          </w:tcPr>
          <w:p w14:paraId="2C2FA18A" w14:textId="09EF2CEA" w:rsidR="29D0FEC9" w:rsidRDefault="29D0FEC9" w:rsidP="29D0FEC9">
            <w:pPr>
              <w:rPr>
                <w:rFonts w:ascii="Arial" w:hAnsi="Arial" w:cs="Arial"/>
              </w:rPr>
            </w:pPr>
          </w:p>
        </w:tc>
      </w:tr>
    </w:tbl>
    <w:p w14:paraId="3C5B5776" w14:textId="099C45E5" w:rsidR="00026C27" w:rsidRDefault="00D073C0" w:rsidP="00026C27">
      <w:pPr>
        <w:rPr>
          <w:rFonts w:ascii="Arial" w:hAnsi="Arial" w:cs="Arial"/>
        </w:rPr>
      </w:pPr>
      <w:r>
        <w:rPr>
          <w:rFonts w:ascii="Arial" w:hAnsi="Arial" w:cs="Arial"/>
        </w:rPr>
        <w:t>Brief d</w:t>
      </w:r>
      <w:r w:rsidR="00CC3A37" w:rsidRPr="00CC3A37">
        <w:rPr>
          <w:rFonts w:ascii="Arial" w:hAnsi="Arial" w:cs="Arial"/>
        </w:rPr>
        <w:t>escription of what the funds are for</w:t>
      </w:r>
      <w:r w:rsidR="00932B97">
        <w:rPr>
          <w:rFonts w:ascii="Arial" w:hAnsi="Arial" w:cs="Arial"/>
        </w:rPr>
        <w:t>.</w:t>
      </w:r>
    </w:p>
    <w:p w14:paraId="173728E1" w14:textId="77777777" w:rsidR="00214E85" w:rsidRPr="00CC3A37" w:rsidRDefault="00214E85" w:rsidP="00026C27">
      <w:pPr>
        <w:rPr>
          <w:rFonts w:ascii="Arial" w:hAnsi="Arial" w:cs="Arial"/>
        </w:rPr>
      </w:pPr>
    </w:p>
    <w:tbl>
      <w:tblPr>
        <w:tblW w:w="101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90"/>
      </w:tblGrid>
      <w:tr w:rsidR="00026C27" w:rsidRPr="001B3504" w14:paraId="1736F81E" w14:textId="77777777" w:rsidTr="00155F20">
        <w:trPr>
          <w:trHeight w:val="3084"/>
        </w:trPr>
        <w:tc>
          <w:tcPr>
            <w:tcW w:w="10190" w:type="dxa"/>
          </w:tcPr>
          <w:p w14:paraId="3A27FF81" w14:textId="77777777" w:rsidR="00026C27" w:rsidRPr="001B3504" w:rsidRDefault="00026C27" w:rsidP="00C01C80">
            <w:pPr>
              <w:rPr>
                <w:rFonts w:ascii="Arial" w:hAnsi="Arial" w:cs="Arial"/>
              </w:rPr>
            </w:pPr>
          </w:p>
          <w:p w14:paraId="2B81C172" w14:textId="77777777" w:rsidR="00026C27" w:rsidRPr="001B3504" w:rsidRDefault="00026C27" w:rsidP="00C01C80">
            <w:pPr>
              <w:rPr>
                <w:rFonts w:ascii="Arial" w:hAnsi="Arial" w:cs="Arial"/>
              </w:rPr>
            </w:pPr>
          </w:p>
          <w:p w14:paraId="2BE6F421" w14:textId="77777777" w:rsidR="00026C27" w:rsidRPr="001B3504" w:rsidRDefault="00026C27" w:rsidP="00C01C80">
            <w:pPr>
              <w:rPr>
                <w:rFonts w:ascii="Arial" w:hAnsi="Arial" w:cs="Arial"/>
              </w:rPr>
            </w:pPr>
          </w:p>
          <w:p w14:paraId="563054ED" w14:textId="77777777" w:rsidR="00026C27" w:rsidRPr="001B3504" w:rsidRDefault="00026C27" w:rsidP="00C01C80">
            <w:pPr>
              <w:rPr>
                <w:rFonts w:ascii="Arial" w:hAnsi="Arial" w:cs="Arial"/>
              </w:rPr>
            </w:pPr>
          </w:p>
        </w:tc>
      </w:tr>
    </w:tbl>
    <w:p w14:paraId="7BB30DBC" w14:textId="77777777" w:rsidR="00710201" w:rsidRDefault="00710201" w:rsidP="00151B2E">
      <w:pPr>
        <w:rPr>
          <w:rFonts w:ascii="Arial" w:hAnsi="Arial" w:cs="Arial"/>
          <w:b/>
        </w:rPr>
      </w:pPr>
    </w:p>
    <w:p w14:paraId="47216DEE" w14:textId="120B2AD0" w:rsidR="005D4CBF" w:rsidRPr="00E41C42" w:rsidRDefault="00151B2E" w:rsidP="00151B2E">
      <w:pPr>
        <w:rPr>
          <w:rFonts w:ascii="Arial" w:hAnsi="Arial" w:cs="Arial"/>
        </w:rPr>
      </w:pPr>
      <w:r>
        <w:rPr>
          <w:rFonts w:ascii="Arial" w:hAnsi="Arial" w:cs="Arial"/>
          <w:b/>
        </w:rPr>
        <w:t>Itemised list of costs</w:t>
      </w:r>
      <w:r w:rsidR="00026C27" w:rsidRPr="001B3504">
        <w:rPr>
          <w:rFonts w:ascii="Arial" w:hAnsi="Arial" w:cs="Arial"/>
        </w:rPr>
        <w:t>:</w:t>
      </w:r>
    </w:p>
    <w:tbl>
      <w:tblPr>
        <w:tblStyle w:val="GridTable1Light"/>
        <w:tblW w:w="9555" w:type="dxa"/>
        <w:tblLook w:val="04A0" w:firstRow="1" w:lastRow="0" w:firstColumn="1" w:lastColumn="0" w:noHBand="0" w:noVBand="1"/>
      </w:tblPr>
      <w:tblGrid>
        <w:gridCol w:w="7500"/>
        <w:gridCol w:w="2055"/>
      </w:tblGrid>
      <w:tr w:rsidR="00C37ECB" w:rsidRPr="005D4CBF" w14:paraId="5E9B9CDA" w14:textId="77777777" w:rsidTr="29D0F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52A4F47B" w14:textId="75DFEC8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  <w:r w:rsidRPr="005D4CBF">
              <w:rPr>
                <w:rFonts w:ascii="Arial" w:hAnsi="Arial" w:cs="Arial"/>
                <w:b w:val="0"/>
              </w:rPr>
              <w:t>Item(s)</w:t>
            </w:r>
          </w:p>
        </w:tc>
        <w:tc>
          <w:tcPr>
            <w:tcW w:w="2055" w:type="dxa"/>
          </w:tcPr>
          <w:p w14:paraId="1D43ED80" w14:textId="18201920" w:rsidR="00C37ECB" w:rsidRPr="005D4CBF" w:rsidRDefault="00C37ECB" w:rsidP="00026C2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  <w:r w:rsidRPr="005D4CBF">
              <w:rPr>
                <w:rFonts w:ascii="Arial" w:hAnsi="Arial" w:cs="Arial"/>
                <w:b w:val="0"/>
              </w:rPr>
              <w:t>Cost</w:t>
            </w:r>
          </w:p>
        </w:tc>
      </w:tr>
      <w:tr w:rsidR="00C37ECB" w:rsidRPr="005D4CBF" w14:paraId="56A14012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12DD41E5" w14:textId="7777777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4D35BAD8" w14:textId="77777777" w:rsidR="00C37ECB" w:rsidRPr="005D4CBF" w:rsidRDefault="00C37ECB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C37ECB" w:rsidRPr="005D4CBF" w14:paraId="2400CD56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0323C44A" w14:textId="7777777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0E2E04E1" w14:textId="77777777" w:rsidR="00C37ECB" w:rsidRPr="005D4CBF" w:rsidRDefault="00C37ECB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C37ECB" w:rsidRPr="005D4CBF" w14:paraId="284792DA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4DD2297E" w14:textId="7777777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128EAB08" w14:textId="77777777" w:rsidR="00C37ECB" w:rsidRPr="005D4CBF" w:rsidRDefault="00C37ECB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C37ECB" w:rsidRPr="005D4CBF" w14:paraId="0BE8DC6F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5CD98A3D" w14:textId="7777777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20992638" w14:textId="77777777" w:rsidR="00C37ECB" w:rsidRPr="005D4CBF" w:rsidRDefault="00C37ECB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C37ECB" w:rsidRPr="005D4CBF" w14:paraId="7110FDBF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66D533C2" w14:textId="77777777" w:rsidR="00C37ECB" w:rsidRPr="005D4CBF" w:rsidRDefault="00C37ECB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1C2F82AE" w14:textId="77777777" w:rsidR="00C37ECB" w:rsidRPr="005D4CBF" w:rsidRDefault="00C37ECB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D4CBF" w:rsidRPr="005D4CBF" w14:paraId="2FE7C326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290F8278" w14:textId="77777777" w:rsidR="005D4CBF" w:rsidRPr="005D4CBF" w:rsidRDefault="005D4CBF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530CFE93" w14:textId="77777777" w:rsidR="005D4CBF" w:rsidRPr="005D4CBF" w:rsidRDefault="005D4CBF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710201" w:rsidRPr="005D4CBF" w14:paraId="55116D14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3EF3A881" w14:textId="77777777" w:rsidR="00710201" w:rsidRPr="005D4CBF" w:rsidRDefault="00710201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24942ADE" w14:textId="77777777" w:rsidR="00710201" w:rsidRPr="005D4CBF" w:rsidRDefault="00710201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710201" w:rsidRPr="005D4CBF" w14:paraId="44A73792" w14:textId="77777777" w:rsidTr="29D0FEC9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1892775A" w14:textId="77777777" w:rsidR="00710201" w:rsidRPr="005D4CBF" w:rsidRDefault="00710201" w:rsidP="00026C27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2055" w:type="dxa"/>
          </w:tcPr>
          <w:p w14:paraId="45F97E6D" w14:textId="77777777" w:rsidR="00710201" w:rsidRPr="005D4CBF" w:rsidRDefault="00710201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D4CBF" w:rsidRPr="005D4CBF" w14:paraId="19D90018" w14:textId="77777777" w:rsidTr="29D0FEC9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6936475E" w14:textId="0590A614" w:rsidR="005D4CBF" w:rsidRPr="005D4CBF" w:rsidRDefault="005D4CBF" w:rsidP="00026C27">
            <w:pPr>
              <w:jc w:val="both"/>
              <w:rPr>
                <w:rFonts w:ascii="Arial" w:hAnsi="Arial" w:cs="Arial"/>
                <w:b w:val="0"/>
              </w:rPr>
            </w:pPr>
            <w:r w:rsidRPr="005D4CBF">
              <w:rPr>
                <w:rFonts w:ascii="Arial" w:hAnsi="Arial" w:cs="Arial"/>
                <w:b w:val="0"/>
              </w:rPr>
              <w:t>Total cost of items</w:t>
            </w:r>
          </w:p>
        </w:tc>
        <w:tc>
          <w:tcPr>
            <w:tcW w:w="2055" w:type="dxa"/>
          </w:tcPr>
          <w:p w14:paraId="625CD4B0" w14:textId="77777777" w:rsidR="005D4CBF" w:rsidRPr="005D4CBF" w:rsidRDefault="005D4CBF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D4CBF" w:rsidRPr="005D4CBF" w14:paraId="518EBA31" w14:textId="77777777" w:rsidTr="29D0FEC9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0" w:type="dxa"/>
          </w:tcPr>
          <w:p w14:paraId="34E551D1" w14:textId="4463142E" w:rsidR="005D4CBF" w:rsidRPr="005D4CBF" w:rsidRDefault="005D4CBF" w:rsidP="00026C27">
            <w:pPr>
              <w:jc w:val="both"/>
              <w:rPr>
                <w:rFonts w:ascii="Arial" w:hAnsi="Arial" w:cs="Arial"/>
                <w:b w:val="0"/>
              </w:rPr>
            </w:pPr>
            <w:r w:rsidRPr="005D4CBF">
              <w:rPr>
                <w:rFonts w:ascii="Arial" w:hAnsi="Arial" w:cs="Arial"/>
                <w:b w:val="0"/>
              </w:rPr>
              <w:t>Total amount being requested</w:t>
            </w:r>
          </w:p>
        </w:tc>
        <w:tc>
          <w:tcPr>
            <w:tcW w:w="2055" w:type="dxa"/>
          </w:tcPr>
          <w:p w14:paraId="5C808223" w14:textId="77777777" w:rsidR="005D4CBF" w:rsidRPr="005D4CBF" w:rsidRDefault="005D4CBF" w:rsidP="00026C2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648D7332" w14:textId="0270E429" w:rsidR="00F7454D" w:rsidRDefault="00F7454D" w:rsidP="00026C27">
      <w:pPr>
        <w:jc w:val="both"/>
        <w:rPr>
          <w:rFonts w:ascii="Arial" w:hAnsi="Arial" w:cs="Arial"/>
          <w:b/>
          <w:sz w:val="28"/>
          <w:szCs w:val="28"/>
        </w:rPr>
      </w:pPr>
    </w:p>
    <w:p w14:paraId="1DCC353D" w14:textId="09FC47A9" w:rsidR="00710201" w:rsidRDefault="00710201" w:rsidP="0071020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hat would be the impact of this grant on the club? Some examples of things you might wish to include are:</w:t>
      </w:r>
    </w:p>
    <w:p w14:paraId="3E231FC1" w14:textId="77777777" w:rsidR="00710201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y is this essential to your sports club?</w:t>
      </w:r>
    </w:p>
    <w:p w14:paraId="64860A99" w14:textId="77777777" w:rsidR="00710201" w:rsidRPr="002120C3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ow will it help with development/engagement?</w:t>
      </w:r>
    </w:p>
    <w:p w14:paraId="05518779" w14:textId="77777777" w:rsidR="00710201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ow would the grant positively affect your club’s performance on a competitive level?</w:t>
      </w:r>
    </w:p>
    <w:p w14:paraId="23C6D20C" w14:textId="77777777" w:rsidR="00710201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ow many students could be positively impacted with this funding?</w:t>
      </w:r>
    </w:p>
    <w:p w14:paraId="1D74ECD4" w14:textId="25B050DB" w:rsidR="00710201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ow is it linked to </w:t>
      </w:r>
      <w:r w:rsidR="0006793B">
        <w:rPr>
          <w:rFonts w:ascii="Arial" w:hAnsi="Arial" w:cs="Arial"/>
        </w:rPr>
        <w:t xml:space="preserve">development of the </w:t>
      </w:r>
      <w:proofErr w:type="gramStart"/>
      <w:r w:rsidR="0006793B">
        <w:rPr>
          <w:rFonts w:ascii="Arial" w:hAnsi="Arial" w:cs="Arial"/>
        </w:rPr>
        <w:t>club</w:t>
      </w:r>
      <w:proofErr w:type="gramEnd"/>
    </w:p>
    <w:p w14:paraId="1EA72ED7" w14:textId="77777777" w:rsidR="00710201" w:rsidRDefault="00710201" w:rsidP="0071020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ow does your application relate to your budget?</w:t>
      </w:r>
    </w:p>
    <w:p w14:paraId="0EBCAB7A" w14:textId="77777777" w:rsidR="00710201" w:rsidRPr="001B3504" w:rsidRDefault="00710201" w:rsidP="00710201">
      <w:pPr>
        <w:jc w:val="both"/>
        <w:rPr>
          <w:rFonts w:ascii="Arial" w:hAnsi="Arial" w:cs="Arial"/>
        </w:rPr>
      </w:pPr>
    </w:p>
    <w:tbl>
      <w:tblPr>
        <w:tblW w:w="101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90"/>
      </w:tblGrid>
      <w:tr w:rsidR="00710201" w:rsidRPr="001B3504" w14:paraId="73F0C15B" w14:textId="77777777" w:rsidTr="00710201">
        <w:trPr>
          <w:trHeight w:val="4643"/>
        </w:trPr>
        <w:tc>
          <w:tcPr>
            <w:tcW w:w="10190" w:type="dxa"/>
          </w:tcPr>
          <w:p w14:paraId="770B11BA" w14:textId="77777777" w:rsidR="00710201" w:rsidRPr="001B3504" w:rsidRDefault="00710201" w:rsidP="0006318C">
            <w:pPr>
              <w:rPr>
                <w:rFonts w:ascii="Arial" w:hAnsi="Arial" w:cs="Arial"/>
              </w:rPr>
            </w:pPr>
          </w:p>
          <w:p w14:paraId="7EB4056D" w14:textId="77777777" w:rsidR="00710201" w:rsidRPr="001B3504" w:rsidRDefault="00710201" w:rsidP="0006318C">
            <w:pPr>
              <w:rPr>
                <w:rFonts w:ascii="Arial" w:hAnsi="Arial" w:cs="Arial"/>
              </w:rPr>
            </w:pPr>
          </w:p>
          <w:p w14:paraId="5B412659" w14:textId="77777777" w:rsidR="00710201" w:rsidRPr="001B3504" w:rsidRDefault="00710201" w:rsidP="0006318C">
            <w:pPr>
              <w:rPr>
                <w:rFonts w:ascii="Arial" w:hAnsi="Arial" w:cs="Arial"/>
              </w:rPr>
            </w:pPr>
          </w:p>
          <w:p w14:paraId="6D6918FE" w14:textId="77777777" w:rsidR="00710201" w:rsidRPr="001B3504" w:rsidRDefault="00710201" w:rsidP="0006318C">
            <w:pPr>
              <w:rPr>
                <w:rFonts w:ascii="Arial" w:hAnsi="Arial" w:cs="Arial"/>
              </w:rPr>
            </w:pPr>
          </w:p>
        </w:tc>
      </w:tr>
    </w:tbl>
    <w:p w14:paraId="3FEDB882" w14:textId="77777777" w:rsidR="00710201" w:rsidRDefault="00710201" w:rsidP="00026C27">
      <w:pPr>
        <w:jc w:val="both"/>
        <w:rPr>
          <w:rFonts w:ascii="Arial" w:hAnsi="Arial" w:cs="Arial"/>
          <w:b/>
          <w:sz w:val="28"/>
          <w:szCs w:val="28"/>
        </w:rPr>
      </w:pPr>
    </w:p>
    <w:p w14:paraId="218925E6" w14:textId="70CF2124" w:rsidR="00273534" w:rsidRDefault="00273534" w:rsidP="00273534">
      <w:pPr>
        <w:rPr>
          <w:rFonts w:ascii="Arial" w:hAnsi="Arial" w:cs="Arial"/>
        </w:rPr>
      </w:pPr>
      <w:bookmarkStart w:id="3" w:name="_Hlk58870678"/>
      <w:r w:rsidRPr="00C859BA">
        <w:rPr>
          <w:rFonts w:ascii="Arial" w:hAnsi="Arial" w:cs="Arial"/>
        </w:rPr>
        <w:t>If your</w:t>
      </w:r>
      <w:r>
        <w:rPr>
          <w:rFonts w:ascii="Arial" w:hAnsi="Arial" w:cs="Arial"/>
        </w:rPr>
        <w:t xml:space="preserve"> </w:t>
      </w:r>
      <w:r w:rsidR="00C37ECB">
        <w:rPr>
          <w:rFonts w:ascii="Arial" w:hAnsi="Arial" w:cs="Arial"/>
        </w:rPr>
        <w:t>c</w:t>
      </w:r>
      <w:r>
        <w:rPr>
          <w:rFonts w:ascii="Arial" w:hAnsi="Arial" w:cs="Arial"/>
        </w:rPr>
        <w:t>lub</w:t>
      </w:r>
      <w:r w:rsidRPr="00C859BA">
        <w:rPr>
          <w:rFonts w:ascii="Arial" w:hAnsi="Arial" w:cs="Arial"/>
        </w:rPr>
        <w:t xml:space="preserve"> does </w:t>
      </w:r>
      <w:r>
        <w:rPr>
          <w:rFonts w:ascii="Arial" w:hAnsi="Arial" w:cs="Arial"/>
        </w:rPr>
        <w:t xml:space="preserve">not receive the funding </w:t>
      </w:r>
      <w:r w:rsidRPr="00C859BA">
        <w:rPr>
          <w:rFonts w:ascii="Arial" w:hAnsi="Arial" w:cs="Arial"/>
        </w:rPr>
        <w:t xml:space="preserve">from </w:t>
      </w:r>
      <w:r>
        <w:rPr>
          <w:rFonts w:ascii="Arial" w:hAnsi="Arial" w:cs="Arial"/>
        </w:rPr>
        <w:t>this grant</w:t>
      </w:r>
      <w:r w:rsidRPr="00C859BA">
        <w:rPr>
          <w:rFonts w:ascii="Arial" w:hAnsi="Arial" w:cs="Arial"/>
        </w:rPr>
        <w:t xml:space="preserve">, or </w:t>
      </w:r>
      <w:r>
        <w:rPr>
          <w:rFonts w:ascii="Arial" w:hAnsi="Arial" w:cs="Arial"/>
        </w:rPr>
        <w:t>you are awarded partial funding</w:t>
      </w:r>
      <w:r w:rsidRPr="00C859BA">
        <w:rPr>
          <w:rFonts w:ascii="Arial" w:hAnsi="Arial" w:cs="Arial"/>
        </w:rPr>
        <w:t xml:space="preserve">, how will </w:t>
      </w:r>
      <w:r>
        <w:rPr>
          <w:rFonts w:ascii="Arial" w:hAnsi="Arial" w:cs="Arial"/>
        </w:rPr>
        <w:t xml:space="preserve">your </w:t>
      </w:r>
      <w:r w:rsidR="00F54F1C">
        <w:rPr>
          <w:rFonts w:ascii="Arial" w:hAnsi="Arial" w:cs="Arial"/>
        </w:rPr>
        <w:t>club</w:t>
      </w:r>
      <w:r w:rsidRPr="00C859B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btain </w:t>
      </w:r>
      <w:r w:rsidRPr="00C859B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remaining</w:t>
      </w:r>
      <w:r w:rsidRPr="00C859BA">
        <w:rPr>
          <w:rFonts w:ascii="Arial" w:hAnsi="Arial" w:cs="Arial"/>
        </w:rPr>
        <w:t xml:space="preserve"> fun</w:t>
      </w:r>
      <w:r>
        <w:rPr>
          <w:rFonts w:ascii="Arial" w:hAnsi="Arial" w:cs="Arial"/>
        </w:rPr>
        <w:t>ds</w:t>
      </w:r>
      <w:r w:rsidRPr="00C859BA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 Will the project still go ahead?</w:t>
      </w:r>
    </w:p>
    <w:bookmarkEnd w:id="3"/>
    <w:tbl>
      <w:tblPr>
        <w:tblW w:w="101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90"/>
      </w:tblGrid>
      <w:tr w:rsidR="00214E85" w:rsidRPr="001B3504" w14:paraId="74807052" w14:textId="77777777" w:rsidTr="00710201">
        <w:trPr>
          <w:trHeight w:val="5911"/>
        </w:trPr>
        <w:tc>
          <w:tcPr>
            <w:tcW w:w="10190" w:type="dxa"/>
          </w:tcPr>
          <w:p w14:paraId="257FAF24" w14:textId="77777777" w:rsidR="00214E85" w:rsidRPr="001B3504" w:rsidRDefault="00214E85" w:rsidP="00E33266">
            <w:pPr>
              <w:rPr>
                <w:rFonts w:ascii="Arial" w:hAnsi="Arial" w:cs="Arial"/>
              </w:rPr>
            </w:pPr>
          </w:p>
          <w:p w14:paraId="2E6EAF9A" w14:textId="77777777" w:rsidR="00214E85" w:rsidRPr="001B3504" w:rsidRDefault="00214E85" w:rsidP="00E33266">
            <w:pPr>
              <w:rPr>
                <w:rFonts w:ascii="Arial" w:hAnsi="Arial" w:cs="Arial"/>
              </w:rPr>
            </w:pPr>
          </w:p>
          <w:p w14:paraId="67537146" w14:textId="77777777" w:rsidR="00214E85" w:rsidRPr="001B3504" w:rsidRDefault="00214E85" w:rsidP="00E33266">
            <w:pPr>
              <w:rPr>
                <w:rFonts w:ascii="Arial" w:hAnsi="Arial" w:cs="Arial"/>
              </w:rPr>
            </w:pPr>
          </w:p>
          <w:p w14:paraId="072D6B77" w14:textId="77777777" w:rsidR="00214E85" w:rsidRPr="001B3504" w:rsidRDefault="00214E85" w:rsidP="00E33266">
            <w:pPr>
              <w:rPr>
                <w:rFonts w:ascii="Arial" w:hAnsi="Arial" w:cs="Arial"/>
              </w:rPr>
            </w:pPr>
          </w:p>
        </w:tc>
      </w:tr>
    </w:tbl>
    <w:p w14:paraId="20A589A1" w14:textId="77777777" w:rsidR="00710201" w:rsidRDefault="00710201" w:rsidP="00214E85">
      <w:pPr>
        <w:rPr>
          <w:rFonts w:ascii="Arial" w:hAnsi="Arial" w:cs="Arial"/>
        </w:rPr>
      </w:pPr>
    </w:p>
    <w:p w14:paraId="695356B8" w14:textId="1018E4E8" w:rsidR="00214E85" w:rsidRPr="001B3504" w:rsidRDefault="00ED6F68" w:rsidP="00214E8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ubmit your application</w:t>
      </w:r>
      <w:r w:rsidR="005C09C6">
        <w:rPr>
          <w:rFonts w:ascii="Arial" w:hAnsi="Arial" w:cs="Arial"/>
        </w:rPr>
        <w:t xml:space="preserve"> here</w:t>
      </w:r>
      <w:r w:rsidR="00C94377">
        <w:rPr>
          <w:rFonts w:ascii="Arial" w:hAnsi="Arial" w:cs="Arial"/>
        </w:rPr>
        <w:t xml:space="preserve">: </w:t>
      </w:r>
      <w:hyperlink r:id="rId13" w:history="1">
        <w:r w:rsidR="00076166" w:rsidRPr="00B76DC0">
          <w:rPr>
            <w:rStyle w:val="Hyperlink"/>
            <w:rFonts w:ascii="Arial" w:hAnsi="Arial" w:cs="Arial"/>
          </w:rPr>
          <w:t>Sports Grant Application Submission</w:t>
        </w:r>
      </w:hyperlink>
      <w:r w:rsidR="00FA6039">
        <w:rPr>
          <w:rStyle w:val="Hyperlink"/>
          <w:rFonts w:ascii="Arial" w:hAnsi="Arial" w:cs="Arial"/>
        </w:rPr>
        <w:t xml:space="preserve"> 2022-23 (second semester)</w:t>
      </w:r>
    </w:p>
    <w:sectPr w:rsidR="00214E85" w:rsidRPr="001B3504" w:rsidSect="00273534">
      <w:headerReference w:type="default" r:id="rId14"/>
      <w:footerReference w:type="even" r:id="rId15"/>
      <w:footerReference w:type="default" r:id="rId16"/>
      <w:pgSz w:w="11906" w:h="16838"/>
      <w:pgMar w:top="2977" w:right="720" w:bottom="720" w:left="720" w:header="284" w:footer="1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01459" w14:textId="77777777" w:rsidR="00485A4F" w:rsidRDefault="00485A4F">
      <w:r>
        <w:separator/>
      </w:r>
    </w:p>
  </w:endnote>
  <w:endnote w:type="continuationSeparator" w:id="0">
    <w:p w14:paraId="3B2C4942" w14:textId="77777777" w:rsidR="00485A4F" w:rsidRDefault="00485A4F">
      <w:r>
        <w:continuationSeparator/>
      </w:r>
    </w:p>
  </w:endnote>
  <w:endnote w:type="continuationNotice" w:id="1">
    <w:p w14:paraId="7315875A" w14:textId="77777777" w:rsidR="00485A4F" w:rsidRDefault="00485A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99739" w14:textId="77777777" w:rsidR="00C01C80" w:rsidRDefault="00E22FAE" w:rsidP="00C01C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6B3FD9" w14:textId="77777777" w:rsidR="00C01C80" w:rsidRDefault="00C01C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7413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81755C" w14:textId="77777777" w:rsidR="00A14C0C" w:rsidRDefault="00A14C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5B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801A26" w14:textId="77777777" w:rsidR="00C01C80" w:rsidRDefault="00C01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9B972" w14:textId="77777777" w:rsidR="00485A4F" w:rsidRDefault="00485A4F">
      <w:r>
        <w:separator/>
      </w:r>
    </w:p>
  </w:footnote>
  <w:footnote w:type="continuationSeparator" w:id="0">
    <w:p w14:paraId="4D8B4600" w14:textId="77777777" w:rsidR="00485A4F" w:rsidRDefault="00485A4F">
      <w:r>
        <w:continuationSeparator/>
      </w:r>
    </w:p>
  </w:footnote>
  <w:footnote w:type="continuationNotice" w:id="1">
    <w:p w14:paraId="4780047B" w14:textId="77777777" w:rsidR="00485A4F" w:rsidRDefault="00485A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C420" w14:textId="77777777" w:rsidR="00E63AD7" w:rsidRDefault="00273534" w:rsidP="00E63AD7">
    <w:pPr>
      <w:rPr>
        <w:rFonts w:ascii="Arial" w:hAnsi="Arial" w:cs="Arial"/>
        <w:b/>
        <w:sz w:val="32"/>
        <w:szCs w:val="28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47FCFD89" wp14:editId="4F974B95">
          <wp:simplePos x="0" y="0"/>
          <wp:positionH relativeFrom="margin">
            <wp:posOffset>5181600</wp:posOffset>
          </wp:positionH>
          <wp:positionV relativeFrom="paragraph">
            <wp:posOffset>615315</wp:posOffset>
          </wp:positionV>
          <wp:extent cx="1242060" cy="816377"/>
          <wp:effectExtent l="0" t="0" r="0" b="3175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USA Logo Stacked wh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2060" cy="8163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A3B72A9" wp14:editId="55AAADF0">
              <wp:simplePos x="0" y="0"/>
              <wp:positionH relativeFrom="column">
                <wp:posOffset>76200</wp:posOffset>
              </wp:positionH>
              <wp:positionV relativeFrom="paragraph">
                <wp:posOffset>873125</wp:posOffset>
              </wp:positionV>
              <wp:extent cx="6619875" cy="1114425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19875" cy="1114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62F6DD" w14:textId="5929D133" w:rsidR="00273534" w:rsidRDefault="00273534" w:rsidP="00273534">
                          <w:pP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Sport </w:t>
                          </w:r>
                          <w:r w:rsidR="00B73E9C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Clubs’</w:t>
                          </w: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Grant</w:t>
                          </w:r>
                        </w:p>
                        <w:p w14:paraId="61A540D8" w14:textId="77777777" w:rsidR="00273534" w:rsidRPr="00687D51" w:rsidRDefault="00273534" w:rsidP="00273534">
                          <w:pP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7D5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Applicati</w:t>
                          </w: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o</w:t>
                          </w:r>
                          <w:r w:rsidRPr="00687D51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 20</w:t>
                          </w: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F7044E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-202</w:t>
                          </w:r>
                          <w:r w:rsidR="00F7044E"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3B72A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6pt;margin-top:68.75pt;width:521.25pt;height:87.75pt;z-index:25165824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" filled="f" stroked="f">
              <v:textbox style="mso-fit-shape-to-text:t">
                <w:txbxContent>
                  <w:p w14:paraId="1A62F6DD" w14:textId="5929D133" w:rsidR="00273534" w:rsidRDefault="00273534" w:rsidP="00273534">
                    <w:pP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Sport </w:t>
                    </w:r>
                    <w:r w:rsidR="00B73E9C"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Clubs’</w:t>
                    </w:r>
                    <w: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Grant</w:t>
                    </w:r>
                  </w:p>
                  <w:p w14:paraId="61A540D8" w14:textId="77777777" w:rsidR="00273534" w:rsidRPr="00687D51" w:rsidRDefault="00273534" w:rsidP="00273534">
                    <w:pP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687D51"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Applicati</w:t>
                    </w:r>
                    <w: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o</w:t>
                    </w:r>
                    <w:r w:rsidRPr="00687D51"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n 20</w:t>
                    </w:r>
                    <w: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</w:t>
                    </w:r>
                    <w:r w:rsidR="00F7044E"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</w:t>
                    </w:r>
                    <w:r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-202</w:t>
                    </w:r>
                    <w:r w:rsidR="00F7044E">
                      <w:rPr>
                        <w:rFonts w:ascii="Arial" w:hAnsi="Arial" w:cs="Arial"/>
                        <w:noProof/>
                        <w:color w:val="FFFFFF" w:themeColor="background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</w:p>
  <w:p w14:paraId="0B2ACC81" w14:textId="77777777" w:rsidR="00E63AD7" w:rsidRDefault="00273534" w:rsidP="00E63AD7">
    <w:pPr>
      <w:rPr>
        <w:rFonts w:ascii="Arial" w:hAnsi="Arial" w:cs="Arial"/>
        <w:b/>
        <w:sz w:val="32"/>
        <w:szCs w:val="28"/>
      </w:rPr>
    </w:pPr>
    <w:r w:rsidRPr="002442C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FDFA370" wp14:editId="118DAB99">
              <wp:simplePos x="0" y="0"/>
              <wp:positionH relativeFrom="margin">
                <wp:align>left</wp:align>
              </wp:positionH>
              <wp:positionV relativeFrom="page">
                <wp:posOffset>638175</wp:posOffset>
              </wp:positionV>
              <wp:extent cx="6619875" cy="1114425"/>
              <wp:effectExtent l="0" t="0" r="9525" b="9525"/>
              <wp:wrapSquare wrapText="bothSides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9875" cy="1114425"/>
                      </a:xfrm>
                      <a:prstGeom prst="rect">
                        <a:avLst/>
                      </a:prstGeom>
                      <a:solidFill>
                        <a:srgbClr val="0096D6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028E6D" id="Rectangle 3" o:spid="_x0000_s1026" style="position:absolute;margin-left:0;margin-top:50.25pt;width:521.25pt;height:87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" fillcolor="#0096d6" stroked="f"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44E36"/>
    <w:multiLevelType w:val="hybridMultilevel"/>
    <w:tmpl w:val="49709F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80529"/>
    <w:multiLevelType w:val="hybridMultilevel"/>
    <w:tmpl w:val="3EB61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53C6E"/>
    <w:multiLevelType w:val="hybridMultilevel"/>
    <w:tmpl w:val="178A79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75ECA"/>
    <w:multiLevelType w:val="hybridMultilevel"/>
    <w:tmpl w:val="7DC4620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11951"/>
    <w:multiLevelType w:val="hybridMultilevel"/>
    <w:tmpl w:val="F5D82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A2MjQ1MTa2MDJW0lEKTi0uzszPAykwrAUAD0zGMiwAAAA="/>
  </w:docVars>
  <w:rsids>
    <w:rsidRoot w:val="00026C27"/>
    <w:rsid w:val="00026C27"/>
    <w:rsid w:val="0003253B"/>
    <w:rsid w:val="0006793B"/>
    <w:rsid w:val="00076166"/>
    <w:rsid w:val="000861FC"/>
    <w:rsid w:val="0009032C"/>
    <w:rsid w:val="000B4D33"/>
    <w:rsid w:val="000F20D3"/>
    <w:rsid w:val="00116943"/>
    <w:rsid w:val="00140FF3"/>
    <w:rsid w:val="0014277C"/>
    <w:rsid w:val="00151B2E"/>
    <w:rsid w:val="00155F20"/>
    <w:rsid w:val="001A4630"/>
    <w:rsid w:val="001B1838"/>
    <w:rsid w:val="001B3504"/>
    <w:rsid w:val="001F36F2"/>
    <w:rsid w:val="002120C3"/>
    <w:rsid w:val="00214E85"/>
    <w:rsid w:val="00273534"/>
    <w:rsid w:val="0028634B"/>
    <w:rsid w:val="00290DB4"/>
    <w:rsid w:val="002C572F"/>
    <w:rsid w:val="00326959"/>
    <w:rsid w:val="00370C4B"/>
    <w:rsid w:val="003B6BCF"/>
    <w:rsid w:val="003E48A2"/>
    <w:rsid w:val="003E61FD"/>
    <w:rsid w:val="003F5B89"/>
    <w:rsid w:val="00412A66"/>
    <w:rsid w:val="0047336C"/>
    <w:rsid w:val="00485A4F"/>
    <w:rsid w:val="004C5249"/>
    <w:rsid w:val="004E4366"/>
    <w:rsid w:val="0050409D"/>
    <w:rsid w:val="00515EA8"/>
    <w:rsid w:val="00540539"/>
    <w:rsid w:val="005773C2"/>
    <w:rsid w:val="00587765"/>
    <w:rsid w:val="005B5B31"/>
    <w:rsid w:val="005C09C6"/>
    <w:rsid w:val="005C0CC1"/>
    <w:rsid w:val="005D4CBF"/>
    <w:rsid w:val="005E215D"/>
    <w:rsid w:val="00600B50"/>
    <w:rsid w:val="00635C54"/>
    <w:rsid w:val="00683BD2"/>
    <w:rsid w:val="00686A36"/>
    <w:rsid w:val="00696AFE"/>
    <w:rsid w:val="006D592B"/>
    <w:rsid w:val="00705CAD"/>
    <w:rsid w:val="00710201"/>
    <w:rsid w:val="007212A0"/>
    <w:rsid w:val="00743510"/>
    <w:rsid w:val="007B188C"/>
    <w:rsid w:val="007C446C"/>
    <w:rsid w:val="007D4651"/>
    <w:rsid w:val="00804722"/>
    <w:rsid w:val="00810EFE"/>
    <w:rsid w:val="00823A41"/>
    <w:rsid w:val="008329BE"/>
    <w:rsid w:val="008542A2"/>
    <w:rsid w:val="008B0CA5"/>
    <w:rsid w:val="008B561E"/>
    <w:rsid w:val="008D05F3"/>
    <w:rsid w:val="008E2C14"/>
    <w:rsid w:val="009242B3"/>
    <w:rsid w:val="00932B97"/>
    <w:rsid w:val="00966881"/>
    <w:rsid w:val="009747C4"/>
    <w:rsid w:val="00976FAA"/>
    <w:rsid w:val="009F6CB1"/>
    <w:rsid w:val="00A14C0C"/>
    <w:rsid w:val="00A23E5D"/>
    <w:rsid w:val="00A54AF7"/>
    <w:rsid w:val="00A630EC"/>
    <w:rsid w:val="00A90514"/>
    <w:rsid w:val="00AD0B10"/>
    <w:rsid w:val="00B0400C"/>
    <w:rsid w:val="00B15DCF"/>
    <w:rsid w:val="00B73E9C"/>
    <w:rsid w:val="00B76DC0"/>
    <w:rsid w:val="00B76FF5"/>
    <w:rsid w:val="00B83D7F"/>
    <w:rsid w:val="00B8438E"/>
    <w:rsid w:val="00B91083"/>
    <w:rsid w:val="00BA4AC0"/>
    <w:rsid w:val="00BC6AC5"/>
    <w:rsid w:val="00BE1497"/>
    <w:rsid w:val="00C01C80"/>
    <w:rsid w:val="00C06C9C"/>
    <w:rsid w:val="00C15D53"/>
    <w:rsid w:val="00C33827"/>
    <w:rsid w:val="00C37ECB"/>
    <w:rsid w:val="00C80666"/>
    <w:rsid w:val="00C859BA"/>
    <w:rsid w:val="00C94377"/>
    <w:rsid w:val="00CC3A37"/>
    <w:rsid w:val="00CC7E82"/>
    <w:rsid w:val="00D073C0"/>
    <w:rsid w:val="00D305A5"/>
    <w:rsid w:val="00D7102F"/>
    <w:rsid w:val="00D73885"/>
    <w:rsid w:val="00DA7140"/>
    <w:rsid w:val="00E108CE"/>
    <w:rsid w:val="00E22FAE"/>
    <w:rsid w:val="00E30BA5"/>
    <w:rsid w:val="00E33266"/>
    <w:rsid w:val="00E41C42"/>
    <w:rsid w:val="00E63AD7"/>
    <w:rsid w:val="00EA68DB"/>
    <w:rsid w:val="00EC27ED"/>
    <w:rsid w:val="00EC7B3B"/>
    <w:rsid w:val="00ED6F68"/>
    <w:rsid w:val="00EF69BD"/>
    <w:rsid w:val="00F10632"/>
    <w:rsid w:val="00F21DB6"/>
    <w:rsid w:val="00F2315C"/>
    <w:rsid w:val="00F46142"/>
    <w:rsid w:val="00F53F53"/>
    <w:rsid w:val="00F54F1C"/>
    <w:rsid w:val="00F623C3"/>
    <w:rsid w:val="00F65BCA"/>
    <w:rsid w:val="00F7044E"/>
    <w:rsid w:val="00F7454D"/>
    <w:rsid w:val="00FA6039"/>
    <w:rsid w:val="00FE5EE3"/>
    <w:rsid w:val="29D0FEC9"/>
    <w:rsid w:val="2EF9F39C"/>
    <w:rsid w:val="335EB8B2"/>
    <w:rsid w:val="7FCB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79207"/>
  <w15:docId w15:val="{45B83906-826B-4B02-8119-906EF0688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C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26C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C27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rsid w:val="00026C27"/>
  </w:style>
  <w:style w:type="paragraph" w:styleId="BalloonText">
    <w:name w:val="Balloon Text"/>
    <w:basedOn w:val="Normal"/>
    <w:link w:val="BalloonTextChar"/>
    <w:uiPriority w:val="99"/>
    <w:semiHidden/>
    <w:unhideWhenUsed/>
    <w:rsid w:val="00026C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27"/>
    <w:rPr>
      <w:rFonts w:ascii="Tahoma" w:eastAsia="Times New Roman" w:hAnsi="Tahoma" w:cs="Tahoma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F53F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2C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C14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B3504"/>
    <w:pPr>
      <w:ind w:left="720"/>
      <w:contextualSpacing/>
    </w:pPr>
  </w:style>
  <w:style w:type="table" w:styleId="TableGrid">
    <w:name w:val="Table Grid"/>
    <w:basedOn w:val="TableNormal"/>
    <w:uiPriority w:val="59"/>
    <w:rsid w:val="00F23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2695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F7044E"/>
  </w:style>
  <w:style w:type="character" w:styleId="UnresolvedMention">
    <w:name w:val="Unresolved Mention"/>
    <w:basedOn w:val="DefaultParagraphFont"/>
    <w:uiPriority w:val="99"/>
    <w:semiHidden/>
    <w:unhideWhenUsed/>
    <w:rsid w:val="00F7044E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FE5EE3"/>
  </w:style>
  <w:style w:type="table" w:styleId="GridTable1Light">
    <w:name w:val="Grid Table 1 Light"/>
    <w:basedOn w:val="TableNormal"/>
    <w:uiPriority w:val="46"/>
    <w:rsid w:val="00C37EC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10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2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20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20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D59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gle/uAYQAxsbW2ngHgFh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ixtures@abdn.ac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gle/7GcagfvWkoke7MSv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5D709A1D528488FD52B4237B9176C" ma:contentTypeVersion="15" ma:contentTypeDescription="Create a new document." ma:contentTypeScope="" ma:versionID="ad5aae773d163aba7fb2289dcf782e02">
  <xsd:schema xmlns:xsd="http://www.w3.org/2001/XMLSchema" xmlns:xs="http://www.w3.org/2001/XMLSchema" xmlns:p="http://schemas.microsoft.com/office/2006/metadata/properties" xmlns:ns2="9f41fd9a-2a97-4b42-aba0-04bab1cef990" xmlns:ns3="cfbd707f-41b6-4f4c-afb7-92dcfd475448" xmlns:ns4="2450a831-3a9d-4e0b-bbb4-d40fb62fbd2b" targetNamespace="http://schemas.microsoft.com/office/2006/metadata/properties" ma:root="true" ma:fieldsID="1a8f47c91508cfb842dbba17a984c986" ns2:_="" ns3:_="" ns4:_="">
    <xsd:import namespace="9f41fd9a-2a97-4b42-aba0-04bab1cef990"/>
    <xsd:import namespace="cfbd707f-41b6-4f4c-afb7-92dcfd475448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41fd9a-2a97-4b42-aba0-04bab1cef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d707f-41b6-4f4c-afb7-92dcfd4754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dd44ce1d-0cef-4a6d-90a4-bdbc35b109ed}" ma:internalName="TaxCatchAll" ma:showField="CatchAllData" ma:web="cfbd707f-41b6-4f4c-afb7-92dcfd4754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50a831-3a9d-4e0b-bbb4-d40fb62fbd2b" xsi:nil="true"/>
    <lcf76f155ced4ddcb4097134ff3c332f xmlns="9f41fd9a-2a97-4b42-aba0-04bab1cef99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CFDBDF-ADAC-4D79-96D8-7CD1E5B59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41fd9a-2a97-4b42-aba0-04bab1cef990"/>
    <ds:schemaRef ds:uri="cfbd707f-41b6-4f4c-afb7-92dcfd475448"/>
    <ds:schemaRef ds:uri="2450a831-3a9d-4e0b-bbb4-d40fb62fb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DC6137-F9FF-47BC-B894-FDD30FD382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108409-A981-4FA1-9ED9-B1EB8C702B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CE757F-984D-4FF9-96AE-8A0DEC0CB84F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2450a831-3a9d-4e0b-bbb4-d40fb62fbd2b"/>
    <ds:schemaRef ds:uri="9f41fd9a-2a97-4b42-aba0-04bab1cef990"/>
    <ds:schemaRef ds:uri="cfbd707f-41b6-4f4c-afb7-92dcfd47544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7</Words>
  <Characters>4036</Characters>
  <Application>Microsoft Office Word</Application>
  <DocSecurity>0</DocSecurity>
  <Lines>33</Lines>
  <Paragraphs>9</Paragraphs>
  <ScaleCrop>false</ScaleCrop>
  <Company>University of Aberdeen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 Services</dc:creator>
  <cp:keywords/>
  <dc:description/>
  <cp:lastModifiedBy>Astikainen, Satu</cp:lastModifiedBy>
  <cp:revision>2</cp:revision>
  <cp:lastPrinted>2016-09-30T04:15:00Z</cp:lastPrinted>
  <dcterms:created xsi:type="dcterms:W3CDTF">2023-01-09T12:27:00Z</dcterms:created>
  <dcterms:modified xsi:type="dcterms:W3CDTF">2023-01-0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5D709A1D528488FD52B4237B9176C</vt:lpwstr>
  </property>
  <property fmtid="{D5CDD505-2E9C-101B-9397-08002B2CF9AE}" pid="3" name="MediaServiceImageTags">
    <vt:lpwstr/>
  </property>
</Properties>
</file>